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BC9394" w14:textId="77777777" w:rsidR="008D6CF7" w:rsidRPr="00B77CE3" w:rsidRDefault="008D6CF7" w:rsidP="008D6CF7">
      <w:pPr>
        <w:rPr>
          <w:lang w:val="ru-RU"/>
        </w:rPr>
      </w:pPr>
    </w:p>
    <w:tbl>
      <w:tblPr>
        <w:tblW w:w="5120" w:type="pct"/>
        <w:tblLook w:val="04A0" w:firstRow="1" w:lastRow="0" w:firstColumn="1" w:lastColumn="0" w:noHBand="0" w:noVBand="1"/>
      </w:tblPr>
      <w:tblGrid>
        <w:gridCol w:w="9580"/>
      </w:tblGrid>
      <w:tr w:rsidR="00B92D63" w:rsidRPr="0017557A" w14:paraId="1F7C2AF9" w14:textId="77777777" w:rsidTr="006259E2">
        <w:tc>
          <w:tcPr>
            <w:tcW w:w="5000" w:type="pct"/>
          </w:tcPr>
          <w:p w14:paraId="70765FFE" w14:textId="638073DC" w:rsidR="00B92D63" w:rsidRPr="00AA399A" w:rsidRDefault="0017557A" w:rsidP="00A9756E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 xml:space="preserve">Приложение №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приложения"/>
                <w:tag w:val=""/>
                <w:id w:val="1209534882"/>
                <w:placeholder>
                  <w:docPart w:val="8ED46DE504D148C78F6F50F4CFAEB659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A9756E">
                  <w:rPr>
                    <w:rStyle w:val="af5"/>
                    <w:lang w:val="ru-RU"/>
                  </w:rPr>
                  <w:t>Номер приложения</w:t>
                </w:r>
              </w:sdtContent>
            </w:sdt>
          </w:p>
        </w:tc>
      </w:tr>
      <w:tr w:rsidR="00B9443C" w:rsidRPr="00257BD1" w14:paraId="59FB8805" w14:textId="77777777" w:rsidTr="006259E2">
        <w:tc>
          <w:tcPr>
            <w:tcW w:w="5000" w:type="pct"/>
          </w:tcPr>
          <w:p w14:paraId="798944F5" w14:textId="6F69A981" w:rsidR="00B9443C" w:rsidRPr="007A2226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C1984">
              <w:rPr>
                <w:rFonts w:ascii="Times New Roman" w:hAnsi="Times New Roman"/>
                <w:b/>
                <w:lang w:val="ru-RU"/>
              </w:rPr>
              <w:t>к Договору №</w:t>
            </w:r>
            <w:sdt>
              <w:sdtPr>
                <w:rPr>
                  <w:rFonts w:ascii="Times New Roman" w:hAnsi="Times New Roman"/>
                  <w:b/>
                  <w:lang w:val="ru-RU"/>
                </w:rPr>
                <w:id w:val="1341189971"/>
                <w:placeholder>
                  <w:docPart w:val="617785587E1240679A748493E2CDCF55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Номер</w:t>
                </w:r>
              </w:sdtContent>
            </w:sdt>
            <w:r w:rsidRPr="00FC1984">
              <w:rPr>
                <w:rFonts w:ascii="Times New Roman" w:hAnsi="Times New Roman"/>
                <w:b/>
                <w:lang w:val="ru-RU"/>
              </w:rPr>
              <w:t xml:space="preserve"> от </w:t>
            </w:r>
            <w:r w:rsidRPr="00FC1984">
              <w:rPr>
                <w:rFonts w:ascii="Times New Roman" w:hAnsi="Times New Roman" w:cs="Times New Roman"/>
                <w:b/>
                <w:lang w:val="ru-RU"/>
              </w:rPr>
              <w:t>«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1157067238"/>
                <w:placeholder>
                  <w:docPart w:val="959C77228F914E9195CE54CA9AEBA233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Число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»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346493685"/>
                <w:placeholder>
                  <w:docPart w:val="D9C63FB6605140BBBE263F10106C7D0C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Месяц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 20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1008023536"/>
                <w:placeholder>
                  <w:docPart w:val="30EB9DA80D624BFBBD64062964B49AAE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Год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 г.</w:t>
            </w:r>
          </w:p>
        </w:tc>
      </w:tr>
      <w:tr w:rsidR="00B9443C" w:rsidRPr="0017557A" w14:paraId="3E5A21B0" w14:textId="77777777" w:rsidTr="006259E2">
        <w:tc>
          <w:tcPr>
            <w:tcW w:w="5000" w:type="pct"/>
          </w:tcPr>
          <w:p w14:paraId="219E1E81" w14:textId="425EA317" w:rsidR="00B9443C" w:rsidRPr="0017557A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86627">
              <w:rPr>
                <w:rFonts w:ascii="Times New Roman" w:hAnsi="Times New Roman"/>
                <w:b/>
                <w:lang w:val="ru-RU"/>
              </w:rPr>
              <w:t>(далее – «Договор»)</w:t>
            </w:r>
          </w:p>
        </w:tc>
      </w:tr>
      <w:tr w:rsidR="00B9443C" w:rsidRPr="0017557A" w14:paraId="2FD57C84" w14:textId="77777777" w:rsidTr="006259E2">
        <w:tc>
          <w:tcPr>
            <w:tcW w:w="5000" w:type="pct"/>
          </w:tcPr>
          <w:p w14:paraId="22CB21F3" w14:textId="77777777" w:rsidR="00B9443C" w:rsidRPr="0017557A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B9443C" w:rsidRPr="00257BD1" w14:paraId="72ED273E" w14:textId="77777777" w:rsidTr="006259E2">
        <w:tc>
          <w:tcPr>
            <w:tcW w:w="5000" w:type="pct"/>
          </w:tcPr>
          <w:p w14:paraId="2C16AD1F" w14:textId="73F27B10" w:rsidR="00B9443C" w:rsidRPr="00B9443C" w:rsidRDefault="00B9443C" w:rsidP="00B9443C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F86627">
              <w:rPr>
                <w:rFonts w:ascii="Times New Roman" w:hAnsi="Times New Roman"/>
                <w:b/>
                <w:lang w:val="ru-RU"/>
              </w:rPr>
              <w:t xml:space="preserve">г. Москва      </w:t>
            </w:r>
            <w:r w:rsidRPr="00EC1923">
              <w:rPr>
                <w:rFonts w:ascii="Times New Roman" w:hAnsi="Times New Roman"/>
                <w:b/>
                <w:lang w:val="ru-RU"/>
              </w:rPr>
              <w:t xml:space="preserve">   </w:t>
            </w:r>
            <w:r w:rsidRPr="00F86627">
              <w:rPr>
                <w:rFonts w:ascii="Times New Roman" w:hAnsi="Times New Roman"/>
                <w:b/>
                <w:lang w:val="ru-RU"/>
              </w:rPr>
              <w:t xml:space="preserve">                      </w:t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 w:rsidRPr="00F86627">
              <w:rPr>
                <w:rFonts w:ascii="Times New Roman" w:hAnsi="Times New Roman"/>
                <w:b/>
                <w:lang w:val="ru-RU"/>
              </w:rPr>
              <w:t xml:space="preserve"> </w:t>
            </w:r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«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454820538"/>
                <w:placeholder>
                  <w:docPart w:val="083E20D317A8424F8719F02DD94F5ADF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Число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» 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526058541"/>
                <w:placeholder>
                  <w:docPart w:val="BD030D3C682046D480239202CE274AD1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Месяц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20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98906308"/>
                <w:placeholder>
                  <w:docPart w:val="CD2D7E6C73E94B96B4D650BFDB9B02BA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Год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г.</w:t>
            </w:r>
          </w:p>
        </w:tc>
      </w:tr>
      <w:tr w:rsidR="00B9443C" w:rsidRPr="00257BD1" w14:paraId="756073A6" w14:textId="77777777" w:rsidTr="006259E2">
        <w:tc>
          <w:tcPr>
            <w:tcW w:w="5000" w:type="pct"/>
          </w:tcPr>
          <w:p w14:paraId="0F0766BE" w14:textId="77777777" w:rsidR="00B9443C" w:rsidRPr="00B9443C" w:rsidRDefault="00B9443C" w:rsidP="00B9443C">
            <w:pPr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B9443C" w:rsidRPr="00257BD1" w14:paraId="76E3FC26" w14:textId="77777777" w:rsidTr="006259E2">
        <w:trPr>
          <w:trHeight w:val="270"/>
        </w:trPr>
        <w:tc>
          <w:tcPr>
            <w:tcW w:w="5000" w:type="pct"/>
          </w:tcPr>
          <w:p w14:paraId="10419993" w14:textId="403654E0" w:rsidR="00B9443C" w:rsidRPr="006259E2" w:rsidRDefault="005B5B59" w:rsidP="006259E2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r w:rsidRPr="00B46C6F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ИП </w:t>
            </w: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ФИО"/>
                <w:tag w:val="ФИО"/>
                <w:id w:val="-1240784553"/>
                <w:placeholder>
                  <w:docPart w:val="03482A958F47420CA558EDE8CE0FEDC2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B46C6F">
                  <w:rPr>
                    <w:rStyle w:val="af5"/>
                    <w:b/>
                    <w:lang w:val="ru-RU"/>
                  </w:rPr>
                  <w:t>ФИО</w:t>
                </w:r>
              </w:sdtContent>
            </w:sdt>
            <w:r w:rsidRPr="00D548CF">
              <w:rPr>
                <w:rFonts w:ascii="Times New Roman" w:hAnsi="Times New Roman" w:cs="Times New Roman"/>
                <w:b/>
                <w:color w:val="000000"/>
                <w:lang w:val="ru-RU"/>
              </w:rPr>
              <w:t>,</w:t>
            </w:r>
            <w:r w:rsidRPr="009C649E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lang w:val="ru-RU"/>
              </w:rPr>
              <w:t xml:space="preserve">ОГРНИП №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ГРНИП"/>
                <w:tag w:val="ОГРНИП"/>
                <w:id w:val="1541089509"/>
                <w:placeholder>
                  <w:docPart w:val="C1D01F72440948529FECA6440A067EF8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>
                  <w:rPr>
                    <w:rStyle w:val="af5"/>
                    <w:lang w:val="ru-RU"/>
                  </w:rPr>
                  <w:t>Номер ОГРНИП</w:t>
                </w:r>
              </w:sdtContent>
            </w:sdt>
            <w:r w:rsidRPr="009C649E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>
              <w:rPr>
                <w:rFonts w:ascii="Times New Roman" w:hAnsi="Times New Roman" w:cs="Times New Roman"/>
                <w:lang w:val="ru-RU"/>
              </w:rPr>
              <w:t>именуемый</w:t>
            </w:r>
            <w:r w:rsidRPr="009C649E">
              <w:rPr>
                <w:rFonts w:ascii="Times New Roman" w:hAnsi="Times New Roman" w:cs="Times New Roman"/>
                <w:lang w:val="ru-RU"/>
              </w:rPr>
              <w:t xml:space="preserve"> в дальнейшем «</w:t>
            </w:r>
            <w:r w:rsidRPr="009C649E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Pr="009C649E">
              <w:rPr>
                <w:rFonts w:ascii="Times New Roman" w:hAnsi="Times New Roman" w:cs="Times New Roman"/>
                <w:lang w:val="ru-RU"/>
              </w:rPr>
              <w:t>»,</w:t>
            </w:r>
            <w:r w:rsidRPr="009C649E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Pr="009C649E">
              <w:rPr>
                <w:rFonts w:ascii="Times New Roman" w:hAnsi="Times New Roman" w:cs="Times New Roman"/>
                <w:lang w:val="ru-RU"/>
              </w:rPr>
              <w:t>и</w:t>
            </w:r>
          </w:p>
        </w:tc>
      </w:tr>
      <w:tr w:rsidR="00B92D63" w:rsidRPr="00257BD1" w14:paraId="69DA9AFF" w14:textId="77777777" w:rsidTr="006259E2">
        <w:trPr>
          <w:trHeight w:val="1010"/>
        </w:trPr>
        <w:tc>
          <w:tcPr>
            <w:tcW w:w="5000" w:type="pct"/>
          </w:tcPr>
          <w:p w14:paraId="234D3551" w14:textId="42A7A12F" w:rsidR="00B92D63" w:rsidRPr="007A2226" w:rsidRDefault="00B92D63" w:rsidP="00A9756E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с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граниченной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тветственностью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«</w:t>
            </w:r>
            <w:r w:rsidRPr="007A2226">
              <w:rPr>
                <w:rFonts w:ascii="Times New Roman" w:hAnsi="Times New Roman" w:cs="Times New Roman"/>
                <w:b/>
                <w:lang w:val="ru-RU"/>
              </w:rPr>
              <w:t>Мэйл</w:t>
            </w:r>
            <w:r w:rsidRPr="00126AE2">
              <w:rPr>
                <w:rFonts w:ascii="Times New Roman" w:hAnsi="Times New Roman" w:cs="Times New Roman"/>
                <w:b/>
                <w:lang w:val="ru-RU"/>
              </w:rPr>
              <w:t>.</w:t>
            </w:r>
            <w:r w:rsidRPr="007A2226">
              <w:rPr>
                <w:rFonts w:ascii="Times New Roman" w:hAnsi="Times New Roman" w:cs="Times New Roman"/>
                <w:b/>
                <w:lang w:val="ru-RU"/>
              </w:rPr>
              <w:t>Ру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126AE2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7A2226">
              <w:rPr>
                <w:rFonts w:ascii="Times New Roman" w:hAnsi="Times New Roman" w:cs="Times New Roman"/>
                <w:lang w:val="ru-RU"/>
              </w:rPr>
              <w:t>именуемое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в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дальнейшем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«</w:t>
            </w:r>
            <w:r w:rsidRPr="004943D1">
              <w:rPr>
                <w:rFonts w:ascii="Times New Roman" w:hAnsi="Times New Roman" w:cs="Times New Roman"/>
                <w:b/>
                <w:lang w:val="ru-RU"/>
              </w:rPr>
              <w:t>Лицензиат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», </w:t>
            </w:r>
            <w:r w:rsidRPr="007A2226">
              <w:rPr>
                <w:rFonts w:ascii="Times New Roman" w:hAnsi="Times New Roman" w:cs="Times New Roman"/>
                <w:lang w:val="ru-RU"/>
              </w:rPr>
              <w:t>в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лице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генерального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директора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управляющей организации ООО «Мэйл.Ру Груп» Багудиной Елены Геннадьевны, действующей на основании Устава, составили настоящее Приложение</w:t>
            </w:r>
            <w:r>
              <w:rPr>
                <w:rFonts w:ascii="Times New Roman" w:hAnsi="Times New Roman" w:cs="Times New Roman"/>
                <w:lang w:val="ru-RU"/>
              </w:rPr>
              <w:t xml:space="preserve"> №</w:t>
            </w:r>
            <w:r w:rsidR="00A975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приложения"/>
                <w:tag w:val=""/>
                <w:id w:val="-1265757913"/>
                <w:placeholder>
                  <w:docPart w:val="7D20494B4637415199312BA88E02A924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A9756E">
                  <w:rPr>
                    <w:rStyle w:val="af5"/>
                    <w:lang w:val="ru-RU"/>
                  </w:rPr>
                  <w:t>Номер приложения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к Договору (далее – «Приложение»)</w:t>
            </w:r>
            <w:r w:rsidRPr="007A2226">
              <w:rPr>
                <w:rFonts w:ascii="Times New Roman" w:hAnsi="Times New Roman" w:cs="Times New Roman"/>
                <w:lang w:val="ru-RU"/>
              </w:rPr>
              <w:t xml:space="preserve"> о нижеследующем:</w:t>
            </w:r>
          </w:p>
        </w:tc>
      </w:tr>
      <w:tr w:rsidR="00B92D63" w:rsidRPr="00257BD1" w14:paraId="250E5B15" w14:textId="77777777" w:rsidTr="006259E2">
        <w:trPr>
          <w:trHeight w:val="533"/>
        </w:trPr>
        <w:tc>
          <w:tcPr>
            <w:tcW w:w="5000" w:type="pct"/>
          </w:tcPr>
          <w:p w14:paraId="02791403" w14:textId="63A2666B" w:rsidR="00B92D63" w:rsidRPr="000C16E7" w:rsidRDefault="00B92D63" w:rsidP="00C37101">
            <w:pPr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1.</w:t>
            </w:r>
            <w:r w:rsidRPr="000C16E7">
              <w:rPr>
                <w:rFonts w:ascii="Times New Roman" w:hAnsi="Times New Roman"/>
                <w:lang w:val="ru-RU"/>
              </w:rPr>
              <w:t xml:space="preserve"> В соответствии с Договором Лицензиар предоставляет Лицензиату неисключительную лицензию на использование</w:t>
            </w:r>
            <w:r w:rsidR="00C37101">
              <w:rPr>
                <w:rFonts w:ascii="Times New Roman" w:hAnsi="Times New Roman"/>
                <w:lang w:val="ru-RU"/>
              </w:rPr>
              <w:t xml:space="preserve"> следующей</w:t>
            </w:r>
            <w:bookmarkStart w:id="0" w:name="_GoBack"/>
            <w:bookmarkEnd w:id="0"/>
            <w:r w:rsidRPr="000C16E7">
              <w:rPr>
                <w:rFonts w:ascii="Times New Roman" w:hAnsi="Times New Roman"/>
                <w:lang w:val="ru-RU"/>
              </w:rPr>
              <w:t xml:space="preserve"> компьютерн</w:t>
            </w:r>
            <w:r w:rsidR="00C37101">
              <w:rPr>
                <w:rFonts w:ascii="Times New Roman" w:hAnsi="Times New Roman"/>
                <w:lang w:val="ru-RU"/>
              </w:rPr>
              <w:t>ой</w:t>
            </w:r>
            <w:r>
              <w:rPr>
                <w:rFonts w:ascii="Times New Roman" w:hAnsi="Times New Roman"/>
                <w:lang w:val="ru-RU"/>
              </w:rPr>
              <w:t xml:space="preserve"> Игр</w:t>
            </w:r>
            <w:r w:rsidR="00C37101">
              <w:rPr>
                <w:rFonts w:ascii="Times New Roman" w:hAnsi="Times New Roman"/>
                <w:lang w:val="ru-RU"/>
              </w:rPr>
              <w:t>ы</w:t>
            </w:r>
            <w:r>
              <w:rPr>
                <w:rFonts w:ascii="Times New Roman" w:hAnsi="Times New Roman"/>
                <w:lang w:val="ru-RU"/>
              </w:rPr>
              <w:t>:</w:t>
            </w:r>
          </w:p>
        </w:tc>
      </w:tr>
      <w:tr w:rsidR="00B92D63" w:rsidRPr="00B9443C" w14:paraId="18A32363" w14:textId="77777777" w:rsidTr="006259E2">
        <w:trPr>
          <w:trHeight w:val="415"/>
        </w:trPr>
        <w:tc>
          <w:tcPr>
            <w:tcW w:w="5000" w:type="pct"/>
          </w:tcPr>
          <w:p w14:paraId="739A183A" w14:textId="0FA7C9D0" w:rsidR="00B92D63" w:rsidRPr="00B9443C" w:rsidRDefault="00B92D63" w:rsidP="00E65147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E65147">
              <w:rPr>
                <w:rFonts w:ascii="Times New Roman" w:hAnsi="Times New Roman" w:cs="Times New Roman"/>
                <w:u w:val="single"/>
                <w:lang w:val="ru-RU"/>
              </w:rPr>
              <w:t>Название Игры</w:t>
            </w:r>
            <w:r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827007568"/>
                <w:placeholder>
                  <w:docPart w:val="E57B48D42CE348A7AE26D1D8A0492227"/>
                </w:placeholder>
                <w:showingPlcHdr/>
              </w:sdtPr>
              <w:sdtEndPr/>
              <w:sdtContent>
                <w:r w:rsidR="00B9443C">
                  <w:rPr>
                    <w:rStyle w:val="af5"/>
                    <w:lang w:val="ru-RU"/>
                  </w:rPr>
                  <w:t>Название</w:t>
                </w:r>
              </w:sdtContent>
            </w:sdt>
          </w:p>
        </w:tc>
      </w:tr>
      <w:tr w:rsidR="00B92D63" w:rsidRPr="000C16E7" w14:paraId="760446E3" w14:textId="77777777" w:rsidTr="006259E2">
        <w:tc>
          <w:tcPr>
            <w:tcW w:w="5000" w:type="pct"/>
          </w:tcPr>
          <w:p w14:paraId="147F9E4B" w14:textId="1011FE8F" w:rsidR="00B92D63" w:rsidRPr="00B9443C" w:rsidRDefault="00B92D63" w:rsidP="000C16E7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Разработчик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985589300"/>
                <w:placeholder>
                  <w:docPart w:val="DefaultPlaceholder_-1854013440"/>
                </w:placeholder>
              </w:sdtPr>
              <w:sdtEndPr>
                <w:rPr>
                  <w:u w:val="none"/>
                  <w:lang w:val="ru-RU"/>
                </w:rPr>
              </w:sdtEndPr>
              <w:sdtContent>
                <w:r w:rsidR="00B9443C" w:rsidRPr="00B9443C">
                  <w:rPr>
                    <w:rFonts w:ascii="Times New Roman" w:hAnsi="Times New Roman" w:cs="Times New Roman"/>
                    <w:color w:val="808080" w:themeColor="background1" w:themeShade="80"/>
                    <w:lang w:val="ru-RU"/>
                  </w:rPr>
                  <w:t>Разработчик</w:t>
                </w:r>
              </w:sdtContent>
            </w:sdt>
          </w:p>
          <w:p w14:paraId="101DEF5C" w14:textId="77777777" w:rsidR="00B92D63" w:rsidRDefault="00B92D63" w:rsidP="000C16E7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92D63" w:rsidRPr="00257BD1" w14:paraId="6EDDD7B6" w14:textId="77777777" w:rsidTr="006259E2">
        <w:tc>
          <w:tcPr>
            <w:tcW w:w="5000" w:type="pct"/>
          </w:tcPr>
          <w:p w14:paraId="61C8D629" w14:textId="609A78A3" w:rsidR="00B92D63" w:rsidRPr="000F785D" w:rsidRDefault="00B92D63" w:rsidP="000C16E7">
            <w:pPr>
              <w:ind w:firstLine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Дата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убликования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B9443C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-710334819"/>
                <w:placeholder>
                  <w:docPart w:val="DFED01DB09E04B0C980C2E7465D7568B"/>
                </w:placeholder>
                <w:showingPlcHdr/>
              </w:sdtPr>
              <w:sdtEndPr/>
              <w:sdtContent>
                <w:r w:rsidR="00B9443C">
                  <w:rPr>
                    <w:rStyle w:val="af5"/>
                    <w:lang w:val="ru-RU"/>
                  </w:rPr>
                  <w:t>Дата опубликования</w:t>
                </w:r>
              </w:sdtContent>
            </w:sdt>
          </w:p>
          <w:p w14:paraId="512AA90C" w14:textId="77777777" w:rsidR="00B92D63" w:rsidRPr="000F785D" w:rsidRDefault="00B92D63" w:rsidP="000C16E7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B92D63" w:rsidRPr="000C16E7" w14:paraId="33A2733C" w14:textId="77777777" w:rsidTr="006259E2">
        <w:tc>
          <w:tcPr>
            <w:tcW w:w="5000" w:type="pct"/>
          </w:tcPr>
          <w:p w14:paraId="1370C502" w14:textId="222C6C02" w:rsidR="00B92D63" w:rsidRPr="00CF0A52" w:rsidRDefault="00B92D63" w:rsidP="000C16E7">
            <w:pPr>
              <w:ind w:left="22"/>
              <w:contextualSpacing/>
              <w:jc w:val="both"/>
              <w:rPr>
                <w:rFonts w:ascii="Times New Roman" w:hAnsi="Times New Roman" w:cs="Times New Roman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исание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401762623"/>
                <w:placeholder>
                  <w:docPart w:val="ED42FA4324A34ACDA7213D0ADFCEAEB7"/>
                </w:placeholder>
                <w:showingPlcHdr/>
              </w:sdtPr>
              <w:sdtEndPr/>
              <w:sdtContent>
                <w:r w:rsidR="00B9443C">
                  <w:rPr>
                    <w:rStyle w:val="af5"/>
                    <w:lang w:val="ru-RU"/>
                  </w:rPr>
                  <w:t>Описание</w:t>
                </w:r>
                <w:r w:rsidR="00B9443C" w:rsidRPr="006F4BAB">
                  <w:rPr>
                    <w:rStyle w:val="af5"/>
                  </w:rPr>
                  <w:t>.</w:t>
                </w:r>
              </w:sdtContent>
            </w:sdt>
          </w:p>
          <w:p w14:paraId="29E9AF3D" w14:textId="51FEE67E" w:rsidR="00B92D63" w:rsidRPr="000F785D" w:rsidRDefault="00B92D63" w:rsidP="000C16E7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B92D63" w:rsidRPr="00257BD1" w14:paraId="64771E83" w14:textId="77777777" w:rsidTr="006259E2">
        <w:tc>
          <w:tcPr>
            <w:tcW w:w="5000" w:type="pct"/>
          </w:tcPr>
          <w:p w14:paraId="7AA72394" w14:textId="77777777" w:rsidR="00DB2F03" w:rsidRDefault="00B92D63" w:rsidP="00B9443C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Логотип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69936276" w14:textId="72239EDC" w:rsidR="00B92D63" w:rsidRDefault="00B9443C" w:rsidP="00B9443C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344365819"/>
                <w:placeholder>
                  <w:docPart w:val="8596ADCFA99749DC9468B057875AF38F"/>
                </w:placeholder>
                <w:showingPlcHdr/>
              </w:sdtPr>
              <w:sdtEndPr/>
              <w:sdtContent>
                <w:r w:rsidR="00DB2F03" w:rsidRPr="00DB2F03">
                  <w:rPr>
                    <w:rStyle w:val="af5"/>
                    <w:lang w:val="ru-RU"/>
                  </w:rPr>
                  <w:t xml:space="preserve">Место для </w:t>
                </w:r>
                <w:r w:rsidR="00DB2F03">
                  <w:rPr>
                    <w:rStyle w:val="af5"/>
                    <w:lang w:val="ru-RU"/>
                  </w:rPr>
                  <w:t>вст</w:t>
                </w:r>
                <w:r w:rsidR="00B744B4">
                  <w:rPr>
                    <w:rStyle w:val="af5"/>
                    <w:lang w:val="ru-RU"/>
                  </w:rPr>
                  <w:t>авки логотип</w:t>
                </w:r>
                <w:r w:rsidR="007F2A2D">
                  <w:rPr>
                    <w:rStyle w:val="af5"/>
                    <w:lang w:val="ru-RU"/>
                  </w:rPr>
                  <w:t>а(</w:t>
                </w:r>
                <w:r w:rsidR="00B744B4">
                  <w:rPr>
                    <w:rStyle w:val="af5"/>
                    <w:lang w:val="ru-RU"/>
                  </w:rPr>
                  <w:t>ов)</w:t>
                </w:r>
              </w:sdtContent>
            </w:sdt>
          </w:p>
          <w:p w14:paraId="737B57C4" w14:textId="16D44CCF" w:rsidR="00D00337" w:rsidRPr="000F785D" w:rsidRDefault="00D00337" w:rsidP="00B9443C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B92D63" w:rsidRPr="00B9443C" w14:paraId="55560DE5" w14:textId="77777777" w:rsidTr="006259E2">
        <w:trPr>
          <w:trHeight w:val="377"/>
        </w:trPr>
        <w:tc>
          <w:tcPr>
            <w:tcW w:w="5000" w:type="pct"/>
          </w:tcPr>
          <w:p w14:paraId="2489CD8F" w14:textId="77777777" w:rsidR="00B92D63" w:rsidRDefault="00B92D63" w:rsidP="00B9443C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  <w:r>
              <w:rPr>
                <w:rFonts w:ascii="Times New Roman" w:hAnsi="Times New Roman" w:cs="Times New Roman"/>
                <w:u w:val="single"/>
                <w:lang w:val="ru-RU"/>
              </w:rPr>
              <w:t>Язык Игры:</w:t>
            </w:r>
            <w:r w:rsidR="00B9443C" w:rsidRPr="00B744B4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761961678"/>
                <w:placeholder>
                  <w:docPart w:val="DA1501D7B30F423C8F5CF85E7E78C0E4"/>
                </w:placeholder>
                <w:showingPlcHdr/>
              </w:sdtPr>
              <w:sdtEndPr/>
              <w:sdtContent>
                <w:r w:rsidR="00B9443C" w:rsidRPr="00B744B4">
                  <w:rPr>
                    <w:rStyle w:val="af5"/>
                    <w:lang w:val="ru-RU"/>
                  </w:rPr>
                  <w:t>Язык</w:t>
                </w:r>
              </w:sdtContent>
            </w:sdt>
          </w:p>
          <w:p w14:paraId="7EEF1A6A" w14:textId="4198F8B3" w:rsidR="00D00337" w:rsidRPr="00B9443C" w:rsidRDefault="00D00337" w:rsidP="00D00337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B92D63" w:rsidRPr="00257BD1" w14:paraId="3BDD83D7" w14:textId="77777777" w:rsidTr="006259E2">
        <w:trPr>
          <w:trHeight w:val="1072"/>
        </w:trPr>
        <w:tc>
          <w:tcPr>
            <w:tcW w:w="5000" w:type="pct"/>
          </w:tcPr>
          <w:p w14:paraId="01D3B8AD" w14:textId="2F900D88" w:rsidR="00B92D63" w:rsidRPr="000C16E7" w:rsidRDefault="00B92D63" w:rsidP="00257BD1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2.</w:t>
            </w:r>
            <w:r w:rsidRPr="000C16E7">
              <w:rPr>
                <w:rFonts w:ascii="Times New Roman" w:hAnsi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Неисключительная лицензия на использование Игр</w:t>
            </w:r>
            <w:r w:rsidR="00257BD1">
              <w:rPr>
                <w:rFonts w:ascii="Times New Roman" w:hAnsi="Times New Roman" w:cs="Times New Roman"/>
                <w:lang w:val="ru-RU"/>
              </w:rPr>
              <w:t>ы</w:t>
            </w:r>
            <w:r>
              <w:rPr>
                <w:rFonts w:ascii="Times New Roman" w:hAnsi="Times New Roman" w:cs="Times New Roman"/>
                <w:lang w:val="ru-RU"/>
              </w:rPr>
              <w:t>, указанн</w:t>
            </w:r>
            <w:r w:rsidR="00257BD1">
              <w:rPr>
                <w:rFonts w:ascii="Times New Roman" w:hAnsi="Times New Roman" w:cs="Times New Roman"/>
                <w:lang w:val="ru-RU"/>
              </w:rPr>
              <w:t>ой</w:t>
            </w:r>
            <w:r>
              <w:rPr>
                <w:rFonts w:ascii="Times New Roman" w:hAnsi="Times New Roman" w:cs="Times New Roman"/>
                <w:lang w:val="ru-RU"/>
              </w:rPr>
              <w:t xml:space="preserve"> в п. 1 настоящего Приложения предоставляются для следующей Территории: 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 xml:space="preserve">Российская Федерация, </w:t>
            </w:r>
            <w:r w:rsidR="00AE7729">
              <w:rPr>
                <w:rFonts w:ascii="Times New Roman" w:hAnsi="Times New Roman" w:cs="Times New Roman"/>
                <w:lang w:val="ru-RU"/>
              </w:rPr>
              <w:t xml:space="preserve">Абхазия, 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>Армения</w:t>
            </w:r>
            <w:r w:rsidR="00AE7729">
              <w:rPr>
                <w:rFonts w:ascii="Times New Roman" w:hAnsi="Times New Roman" w:cs="Times New Roman"/>
                <w:lang w:val="ru-RU"/>
              </w:rPr>
              <w:t xml:space="preserve">, Азербайджан, 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 xml:space="preserve">Беларусь, </w:t>
            </w:r>
            <w:r w:rsidR="00AE7729">
              <w:rPr>
                <w:rFonts w:ascii="Times New Roman" w:hAnsi="Times New Roman" w:cs="Times New Roman"/>
                <w:lang w:val="ru-RU"/>
              </w:rPr>
              <w:t>Грузия,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 xml:space="preserve"> Казахстан, Киргизия, </w:t>
            </w:r>
            <w:r w:rsidR="00AE7729">
              <w:rPr>
                <w:rFonts w:ascii="Times New Roman" w:hAnsi="Times New Roman" w:cs="Times New Roman"/>
                <w:lang w:val="ru-RU"/>
              </w:rPr>
              <w:t xml:space="preserve">Латвия, Литва, Молдавия, 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 xml:space="preserve">Таджикистан, Туркменистан, </w:t>
            </w:r>
            <w:r w:rsidR="00AE7729">
              <w:rPr>
                <w:rFonts w:ascii="Times New Roman" w:hAnsi="Times New Roman" w:cs="Times New Roman"/>
                <w:lang w:val="ru-RU"/>
              </w:rPr>
              <w:t>Южная Осетия,</w:t>
            </w:r>
            <w:r w:rsidR="00AE7729" w:rsidRPr="00704C93">
              <w:rPr>
                <w:rFonts w:ascii="Times New Roman" w:hAnsi="Times New Roman" w:cs="Times New Roman"/>
                <w:lang w:val="ru-RU"/>
              </w:rPr>
              <w:t xml:space="preserve"> Украина</w:t>
            </w:r>
            <w:r w:rsidR="00AE7729">
              <w:rPr>
                <w:rFonts w:ascii="Times New Roman" w:hAnsi="Times New Roman" w:cs="Times New Roman"/>
                <w:lang w:val="ru-RU"/>
              </w:rPr>
              <w:t>, Узбекистан.</w:t>
            </w:r>
          </w:p>
        </w:tc>
      </w:tr>
      <w:tr w:rsidR="00B92D63" w:rsidRPr="00257BD1" w14:paraId="143EB304" w14:textId="77777777" w:rsidTr="003B6D96">
        <w:trPr>
          <w:trHeight w:val="844"/>
        </w:trPr>
        <w:tc>
          <w:tcPr>
            <w:tcW w:w="5000" w:type="pct"/>
          </w:tcPr>
          <w:p w14:paraId="1AC5C37A" w14:textId="146D8F50" w:rsidR="00B92D63" w:rsidRPr="00285771" w:rsidRDefault="00B92D63" w:rsidP="00257BD1">
            <w:pPr>
              <w:ind w:left="22"/>
              <w:jc w:val="both"/>
              <w:rPr>
                <w:rFonts w:ascii="Times New Roman" w:hAnsi="Times New Roman" w:cs="Times New Roman"/>
                <w:lang w:val="ru-RU"/>
              </w:rPr>
            </w:pPr>
            <w:r w:rsidRPr="001D24F1">
              <w:rPr>
                <w:rFonts w:ascii="Times New Roman" w:hAnsi="Times New Roman"/>
                <w:lang w:val="ru-RU"/>
              </w:rPr>
              <w:t>3. Неисключительная лицензия на Игр</w:t>
            </w:r>
            <w:r w:rsidR="00257BD1">
              <w:rPr>
                <w:rFonts w:ascii="Times New Roman" w:hAnsi="Times New Roman"/>
                <w:lang w:val="ru-RU"/>
              </w:rPr>
              <w:t>у</w:t>
            </w:r>
            <w:r w:rsidRPr="001D24F1">
              <w:rPr>
                <w:rFonts w:ascii="Times New Roman" w:hAnsi="Times New Roman"/>
                <w:lang w:val="ru-RU"/>
              </w:rPr>
              <w:t>, указанн</w:t>
            </w:r>
            <w:r w:rsidR="00257BD1">
              <w:rPr>
                <w:rFonts w:ascii="Times New Roman" w:hAnsi="Times New Roman"/>
                <w:lang w:val="ru-RU"/>
              </w:rPr>
              <w:t>ую</w:t>
            </w:r>
            <w:r w:rsidRPr="001D24F1">
              <w:rPr>
                <w:rFonts w:ascii="Times New Roman" w:hAnsi="Times New Roman"/>
                <w:lang w:val="ru-RU"/>
              </w:rPr>
              <w:t xml:space="preserve"> в п. 1 настоящего Приложения предоставляются с момента подписания </w:t>
            </w:r>
            <w:r w:rsidR="00845D33">
              <w:rPr>
                <w:rFonts w:ascii="Times New Roman" w:hAnsi="Times New Roman"/>
                <w:lang w:val="ru-RU"/>
              </w:rPr>
              <w:t>настоящего Приложения</w:t>
            </w:r>
            <w:r w:rsidRPr="001D24F1">
              <w:rPr>
                <w:rFonts w:ascii="Times New Roman" w:hAnsi="Times New Roman"/>
                <w:lang w:val="ru-RU"/>
              </w:rPr>
              <w:t xml:space="preserve"> до окончания действия Договора в соответствии с п. </w:t>
            </w:r>
            <w:r w:rsidR="009A0F51"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>.1-</w:t>
            </w:r>
            <w:r w:rsidR="009A0F51"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 xml:space="preserve">.2. </w:t>
            </w:r>
            <w:r w:rsidRPr="00285771">
              <w:rPr>
                <w:rFonts w:ascii="Times New Roman" w:hAnsi="Times New Roman"/>
                <w:lang w:val="ru-RU"/>
              </w:rPr>
              <w:t>Договора.</w:t>
            </w:r>
          </w:p>
        </w:tc>
      </w:tr>
      <w:tr w:rsidR="00B92D63" w:rsidRPr="00257BD1" w14:paraId="05F13264" w14:textId="77777777" w:rsidTr="006259E2">
        <w:trPr>
          <w:trHeight w:val="841"/>
        </w:trPr>
        <w:tc>
          <w:tcPr>
            <w:tcW w:w="5000" w:type="pct"/>
          </w:tcPr>
          <w:p w14:paraId="585E1DFD" w14:textId="3EDA77EC" w:rsidR="00B92D63" w:rsidRPr="001D24F1" w:rsidRDefault="00B92D63" w:rsidP="00257BD1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 Вознаграждение Лицензиара за предоставление неисключительной лицензии на Игр</w:t>
            </w:r>
            <w:r w:rsidR="00257BD1">
              <w:rPr>
                <w:rFonts w:ascii="Times New Roman" w:hAnsi="Times New Roman" w:cs="Times New Roman"/>
                <w:lang w:val="ru-RU"/>
              </w:rPr>
              <w:t>у, указанную</w:t>
            </w:r>
            <w:r>
              <w:rPr>
                <w:rFonts w:ascii="Times New Roman" w:hAnsi="Times New Roman" w:cs="Times New Roman"/>
                <w:lang w:val="ru-RU"/>
              </w:rPr>
              <w:t xml:space="preserve"> в п.1 настоящего Приложения</w:t>
            </w:r>
            <w:r w:rsidR="00257BD1">
              <w:rPr>
                <w:rFonts w:ascii="Times New Roman" w:hAnsi="Times New Roman" w:cs="Times New Roman"/>
                <w:lang w:val="ru-RU"/>
              </w:rPr>
              <w:t>,</w:t>
            </w:r>
            <w:r>
              <w:rPr>
                <w:rFonts w:ascii="Times New Roman" w:hAnsi="Times New Roman" w:cs="Times New Roman"/>
                <w:lang w:val="ru-RU"/>
              </w:rPr>
              <w:t xml:space="preserve"> составляет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668411165"/>
                <w:placeholder>
                  <w:docPart w:val="DefaultPlaceholder_-1854013440"/>
                </w:placeholder>
              </w:sdtPr>
              <w:sdtEndPr/>
              <w:sdtContent>
                <w:r w:rsidR="00EF39FA">
                  <w:rPr>
                    <w:rFonts w:ascii="Times New Roman" w:hAnsi="Times New Roman" w:cs="Times New Roman"/>
                    <w:lang w:val="ru-RU"/>
                  </w:rPr>
                  <w:t>5</w:t>
                </w:r>
                <w:r w:rsidR="00290DBF">
                  <w:rPr>
                    <w:rFonts w:ascii="Times New Roman" w:hAnsi="Times New Roman" w:cs="Times New Roman"/>
                    <w:lang w:val="ru-RU"/>
                  </w:rPr>
                  <w:t>0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>%</w:t>
            </w:r>
            <w:r w:rsidRPr="00E156EA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(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1281026076"/>
                <w:placeholder>
                  <w:docPart w:val="DefaultPlaceholder_-1854013440"/>
                </w:placeholder>
              </w:sdtPr>
              <w:sdtEndPr/>
              <w:sdtContent>
                <w:r w:rsidR="00EF39FA">
                  <w:rPr>
                    <w:rFonts w:ascii="Times New Roman" w:hAnsi="Times New Roman" w:cs="Times New Roman"/>
                    <w:lang w:val="ru-RU"/>
                  </w:rPr>
                  <w:t>пятьдесят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процентов) от Дохода, полученного Лицензиатом за соответствующий Отчетный период.</w:t>
            </w:r>
          </w:p>
        </w:tc>
      </w:tr>
      <w:tr w:rsidR="00B92D63" w:rsidRPr="00257BD1" w14:paraId="3C75F535" w14:textId="77777777" w:rsidTr="006259E2">
        <w:trPr>
          <w:trHeight w:val="555"/>
        </w:trPr>
        <w:tc>
          <w:tcPr>
            <w:tcW w:w="5000" w:type="pct"/>
          </w:tcPr>
          <w:p w14:paraId="55700AA2" w14:textId="1F1D92DD" w:rsidR="00B92D63" w:rsidRPr="001D24F1" w:rsidRDefault="00BF2243" w:rsidP="001D24F1">
            <w:pPr>
              <w:ind w:left="22"/>
              <w:jc w:val="both"/>
              <w:rPr>
                <w:rFonts w:ascii="Times New Roman" w:hAnsi="Times New Roman"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lang w:val="ru-RU"/>
              </w:rPr>
              <w:t>5</w:t>
            </w:r>
            <w:r w:rsidR="00B92D63" w:rsidRPr="001D24F1">
              <w:rPr>
                <w:rFonts w:ascii="Times New Roman" w:eastAsia="Times New Roman" w:hAnsi="Times New Roman" w:cs="Times New Roman"/>
                <w:iCs/>
                <w:lang w:val="ru-RU"/>
              </w:rPr>
              <w:t>.</w:t>
            </w:r>
            <w:r w:rsidR="00B92D63" w:rsidRPr="001D24F1">
              <w:rPr>
                <w:rFonts w:ascii="Times New Roman" w:hAnsi="Times New Roman"/>
                <w:iCs/>
                <w:lang w:val="ru-RU"/>
              </w:rPr>
              <w:t xml:space="preserve"> Во всем, что не урегулировано настоящим Приложением, Стороны руководствуются положениями Договора</w:t>
            </w:r>
            <w:r w:rsidR="00B92D63">
              <w:rPr>
                <w:rFonts w:ascii="Times New Roman" w:hAnsi="Times New Roman"/>
                <w:iCs/>
                <w:lang w:val="ru-RU"/>
              </w:rPr>
              <w:t>.</w:t>
            </w:r>
          </w:p>
        </w:tc>
      </w:tr>
      <w:tr w:rsidR="00845D33" w:rsidRPr="00257BD1" w14:paraId="1E75F57A" w14:textId="77777777" w:rsidTr="006259E2">
        <w:trPr>
          <w:trHeight w:val="555"/>
        </w:trPr>
        <w:tc>
          <w:tcPr>
            <w:tcW w:w="5000" w:type="pct"/>
          </w:tcPr>
          <w:p w14:paraId="6897B134" w14:textId="4A654378" w:rsidR="00845D33" w:rsidRDefault="00845D33" w:rsidP="001D24F1">
            <w:pPr>
              <w:ind w:left="22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6. Настоящее Приложение составлено в двух экземплярах, по одному для каждой из Сторон. </w:t>
            </w:r>
          </w:p>
        </w:tc>
      </w:tr>
    </w:tbl>
    <w:p w14:paraId="5FBDF721" w14:textId="77777777" w:rsidR="00F03BC3" w:rsidRPr="00B92D63" w:rsidRDefault="00F03BC3" w:rsidP="00F03BC3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ru-RU" w:eastAsia="en-US"/>
        </w:rPr>
      </w:pPr>
    </w:p>
    <w:tbl>
      <w:tblPr>
        <w:tblpPr w:leftFromText="180" w:rightFromText="180" w:vertAnchor="text" w:horzAnchor="margin" w:tblpY="-62"/>
        <w:tblW w:w="9606" w:type="dxa"/>
        <w:tblLayout w:type="fixed"/>
        <w:tblLook w:val="0000" w:firstRow="0" w:lastRow="0" w:firstColumn="0" w:lastColumn="0" w:noHBand="0" w:noVBand="0"/>
      </w:tblPr>
      <w:tblGrid>
        <w:gridCol w:w="4503"/>
        <w:gridCol w:w="5103"/>
      </w:tblGrid>
      <w:tr w:rsidR="00F03BC3" w:rsidRPr="000D3BA9" w14:paraId="35BBC22C" w14:textId="77777777" w:rsidTr="00BE0C28">
        <w:tc>
          <w:tcPr>
            <w:tcW w:w="4503" w:type="dxa"/>
          </w:tcPr>
          <w:p w14:paraId="15BEA5C7" w14:textId="0968D90F" w:rsidR="00F03BC3" w:rsidRPr="00E2037D" w:rsidRDefault="00252182" w:rsidP="000D3BA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</w:pPr>
            <w:r w:rsidRPr="00E2037D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ИП </w:t>
            </w: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ФИО"/>
                <w:tag w:val="ФИО"/>
                <w:id w:val="-1870057236"/>
                <w:placeholder>
                  <w:docPart w:val="2EDA868F0D434D0AA5D00BE0CB971114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E2037D">
                  <w:rPr>
                    <w:rStyle w:val="af5"/>
                    <w:b/>
                    <w:lang w:val="ru-RU"/>
                  </w:rPr>
                  <w:t>ФИО</w:t>
                </w:r>
              </w:sdtContent>
            </w:sdt>
          </w:p>
        </w:tc>
        <w:tc>
          <w:tcPr>
            <w:tcW w:w="5103" w:type="dxa"/>
          </w:tcPr>
          <w:p w14:paraId="4DEA6F46" w14:textId="14A318BD" w:rsidR="00F03BC3" w:rsidRPr="00845D33" w:rsidRDefault="00F03BC3" w:rsidP="00B92D63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</w:pP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ООО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 xml:space="preserve"> «</w:t>
            </w: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Мэйл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Ру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»</w:t>
            </w:r>
          </w:p>
        </w:tc>
      </w:tr>
      <w:tr w:rsidR="00F03BC3" w:rsidRPr="00257BD1" w14:paraId="63E8EA89" w14:textId="77777777" w:rsidTr="00BE0C28">
        <w:tc>
          <w:tcPr>
            <w:tcW w:w="4503" w:type="dxa"/>
          </w:tcPr>
          <w:p w14:paraId="7F14E17B" w14:textId="77777777" w:rsidR="00F03BC3" w:rsidRPr="00845D33" w:rsidRDefault="00F03BC3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</w:p>
          <w:p w14:paraId="50123481" w14:textId="3C1A22D7" w:rsidR="00B92D63" w:rsidRDefault="00FF483C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_____________</w:t>
            </w:r>
            <w:r w:rsidR="00F03BC3"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/</w:t>
            </w:r>
            <w:r w:rsidR="0018309E" w:rsidRPr="006F678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514118260"/>
                <w:placeholder>
                  <w:docPart w:val="C3A9F3CECD724843A532C25C50EB0A67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252182">
                  <w:rPr>
                    <w:rStyle w:val="af5"/>
                    <w:b/>
                    <w:lang w:val="ru-RU"/>
                  </w:rPr>
                  <w:t>ФИО</w:t>
                </w:r>
              </w:sdtContent>
            </w:sdt>
          </w:p>
          <w:p w14:paraId="2ED467A2" w14:textId="6A15595D" w:rsidR="00B92D63" w:rsidRPr="006F6781" w:rsidRDefault="00F03BC3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м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п</w:t>
            </w:r>
            <w:r w:rsidR="00B92D63"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</w:p>
        </w:tc>
        <w:tc>
          <w:tcPr>
            <w:tcW w:w="5103" w:type="dxa"/>
          </w:tcPr>
          <w:p w14:paraId="259872BE" w14:textId="77777777" w:rsidR="00F03BC3" w:rsidRPr="00FF483C" w:rsidRDefault="00F03BC3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</w:p>
          <w:p w14:paraId="6476A209" w14:textId="2BF6042A" w:rsidR="00B92D63" w:rsidRPr="006371AB" w:rsidRDefault="00F03BC3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 xml:space="preserve">_____________/ 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Багудина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 xml:space="preserve"> 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Е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Г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/</w:t>
            </w:r>
          </w:p>
          <w:p w14:paraId="36332A42" w14:textId="3E4B6491" w:rsidR="00F03BC3" w:rsidRPr="006371AB" w:rsidRDefault="00B92D63" w:rsidP="00C30C0D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м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п</w:t>
            </w:r>
            <w:r w:rsidRPr="00CC536F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</w:p>
        </w:tc>
      </w:tr>
    </w:tbl>
    <w:p w14:paraId="074E49F7" w14:textId="27E76391" w:rsidR="006F6381" w:rsidRDefault="006F6381" w:rsidP="00EE07E8">
      <w:pPr>
        <w:tabs>
          <w:tab w:val="left" w:pos="3969"/>
        </w:tabs>
        <w:spacing w:after="200" w:line="276" w:lineRule="auto"/>
        <w:rPr>
          <w:rFonts w:ascii="Calibri" w:eastAsia="Times New Roman" w:hAnsi="Calibri" w:cs="Times New Roman"/>
          <w:sz w:val="22"/>
          <w:szCs w:val="22"/>
          <w:lang w:val="ru-RU"/>
        </w:rPr>
      </w:pPr>
    </w:p>
    <w:sectPr w:rsidR="006F6381" w:rsidSect="00075EAA">
      <w:headerReference w:type="default" r:id="rId8"/>
      <w:footerReference w:type="default" r:id="rId9"/>
      <w:pgSz w:w="11906" w:h="16838"/>
      <w:pgMar w:top="1134" w:right="850" w:bottom="1134" w:left="1701" w:header="34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E946F4" w14:textId="77777777" w:rsidR="00585FD4" w:rsidRDefault="00585FD4" w:rsidP="00075EAA">
      <w:r>
        <w:separator/>
      </w:r>
    </w:p>
  </w:endnote>
  <w:endnote w:type="continuationSeparator" w:id="0">
    <w:p w14:paraId="6488A7B0" w14:textId="77777777" w:rsidR="00585FD4" w:rsidRDefault="00585FD4" w:rsidP="00075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1E69E" w14:textId="1C7E6495" w:rsidR="00E52695" w:rsidRPr="008C00CE" w:rsidRDefault="00E52695">
    <w:pPr>
      <w:pStyle w:val="af1"/>
      <w:jc w:val="right"/>
      <w:rPr>
        <w:color w:val="BFBFBF" w:themeColor="background1" w:themeShade="BF"/>
        <w:lang w:val="ru-RU"/>
      </w:rPr>
    </w:pPr>
  </w:p>
  <w:p w14:paraId="3C965FD4" w14:textId="77777777" w:rsidR="00E52695" w:rsidRPr="008C00CE" w:rsidRDefault="00E52695">
    <w:pPr>
      <w:pStyle w:val="af1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7693E" w14:textId="77777777" w:rsidR="00585FD4" w:rsidRDefault="00585FD4" w:rsidP="00075EAA">
      <w:r>
        <w:separator/>
      </w:r>
    </w:p>
  </w:footnote>
  <w:footnote w:type="continuationSeparator" w:id="0">
    <w:p w14:paraId="2D50CB00" w14:textId="77777777" w:rsidR="00585FD4" w:rsidRDefault="00585FD4" w:rsidP="00075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119"/>
      <w:gridCol w:w="3117"/>
    </w:tblGrid>
    <w:tr w:rsidR="00E52695" w14:paraId="23BA632B" w14:textId="77777777">
      <w:trPr>
        <w:trHeight w:val="720"/>
      </w:trPr>
      <w:tc>
        <w:tcPr>
          <w:tcW w:w="1667" w:type="pct"/>
        </w:tcPr>
        <w:p w14:paraId="34AAEF1B" w14:textId="1446C608" w:rsidR="00E52695" w:rsidRDefault="00E52695" w:rsidP="00075EAA">
          <w:pPr>
            <w:pStyle w:val="af"/>
            <w:tabs>
              <w:tab w:val="clear" w:pos="4677"/>
              <w:tab w:val="clear" w:pos="9355"/>
            </w:tabs>
            <w:jc w:val="right"/>
            <w:rPr>
              <w:color w:val="4F81BD" w:themeColor="accent1"/>
            </w:rPr>
          </w:pPr>
        </w:p>
      </w:tc>
      <w:tc>
        <w:tcPr>
          <w:tcW w:w="1667" w:type="pct"/>
        </w:tcPr>
        <w:p w14:paraId="1CA3BB6C" w14:textId="77777777" w:rsidR="00E52695" w:rsidRDefault="00E52695">
          <w:pPr>
            <w:pStyle w:val="af"/>
            <w:tabs>
              <w:tab w:val="clear" w:pos="4677"/>
              <w:tab w:val="clear" w:pos="9355"/>
            </w:tabs>
            <w:jc w:val="center"/>
            <w:rPr>
              <w:color w:val="4F81BD" w:themeColor="accent1"/>
            </w:rPr>
          </w:pPr>
        </w:p>
      </w:tc>
      <w:tc>
        <w:tcPr>
          <w:tcW w:w="1666" w:type="pct"/>
        </w:tcPr>
        <w:p w14:paraId="5059E531" w14:textId="3929F7DD" w:rsidR="00E52695" w:rsidRPr="00075EAA" w:rsidRDefault="00E52695" w:rsidP="00075EAA">
          <w:pPr>
            <w:pStyle w:val="af"/>
            <w:tabs>
              <w:tab w:val="clear" w:pos="4677"/>
              <w:tab w:val="clear" w:pos="9355"/>
            </w:tabs>
            <w:jc w:val="center"/>
          </w:pPr>
          <w:r>
            <w:rPr>
              <w:lang w:val="ru-RU"/>
            </w:rPr>
            <w:t xml:space="preserve">Конфиденциально / </w:t>
          </w:r>
          <w:r>
            <w:t>Confidential</w:t>
          </w:r>
        </w:p>
      </w:tc>
    </w:tr>
  </w:tbl>
  <w:p w14:paraId="4AA333EB" w14:textId="77777777" w:rsidR="00E52695" w:rsidRDefault="00E52695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9367F"/>
    <w:multiLevelType w:val="multilevel"/>
    <w:tmpl w:val="7B40BDF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" w15:restartNumberingAfterBreak="0">
    <w:nsid w:val="16A97F48"/>
    <w:multiLevelType w:val="multilevel"/>
    <w:tmpl w:val="138887C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2" w15:restartNumberingAfterBreak="0">
    <w:nsid w:val="1AA1454C"/>
    <w:multiLevelType w:val="hybridMultilevel"/>
    <w:tmpl w:val="7F4E35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9084C"/>
    <w:multiLevelType w:val="hybridMultilevel"/>
    <w:tmpl w:val="E752E08A"/>
    <w:lvl w:ilvl="0" w:tplc="3BA6A886">
      <w:start w:val="1"/>
      <w:numFmt w:val="lowerLetter"/>
      <w:lvlText w:val="%1)"/>
      <w:lvlJc w:val="left"/>
      <w:pPr>
        <w:ind w:left="2136" w:hanging="6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86" w:hanging="360"/>
      </w:pPr>
    </w:lvl>
    <w:lvl w:ilvl="2" w:tplc="0419001B" w:tentative="1">
      <w:start w:val="1"/>
      <w:numFmt w:val="lowerRoman"/>
      <w:lvlText w:val="%3."/>
      <w:lvlJc w:val="right"/>
      <w:pPr>
        <w:ind w:left="3306" w:hanging="180"/>
      </w:pPr>
    </w:lvl>
    <w:lvl w:ilvl="3" w:tplc="0419000F" w:tentative="1">
      <w:start w:val="1"/>
      <w:numFmt w:val="decimal"/>
      <w:lvlText w:val="%4."/>
      <w:lvlJc w:val="left"/>
      <w:pPr>
        <w:ind w:left="4026" w:hanging="360"/>
      </w:pPr>
    </w:lvl>
    <w:lvl w:ilvl="4" w:tplc="04190019" w:tentative="1">
      <w:start w:val="1"/>
      <w:numFmt w:val="lowerLetter"/>
      <w:lvlText w:val="%5."/>
      <w:lvlJc w:val="left"/>
      <w:pPr>
        <w:ind w:left="4746" w:hanging="360"/>
      </w:pPr>
    </w:lvl>
    <w:lvl w:ilvl="5" w:tplc="0419001B" w:tentative="1">
      <w:start w:val="1"/>
      <w:numFmt w:val="lowerRoman"/>
      <w:lvlText w:val="%6."/>
      <w:lvlJc w:val="right"/>
      <w:pPr>
        <w:ind w:left="5466" w:hanging="180"/>
      </w:pPr>
    </w:lvl>
    <w:lvl w:ilvl="6" w:tplc="0419000F" w:tentative="1">
      <w:start w:val="1"/>
      <w:numFmt w:val="decimal"/>
      <w:lvlText w:val="%7."/>
      <w:lvlJc w:val="left"/>
      <w:pPr>
        <w:ind w:left="6186" w:hanging="360"/>
      </w:pPr>
    </w:lvl>
    <w:lvl w:ilvl="7" w:tplc="04190019" w:tentative="1">
      <w:start w:val="1"/>
      <w:numFmt w:val="lowerLetter"/>
      <w:lvlText w:val="%8."/>
      <w:lvlJc w:val="left"/>
      <w:pPr>
        <w:ind w:left="6906" w:hanging="360"/>
      </w:pPr>
    </w:lvl>
    <w:lvl w:ilvl="8" w:tplc="041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" w15:restartNumberingAfterBreak="0">
    <w:nsid w:val="217E0A5F"/>
    <w:multiLevelType w:val="multilevel"/>
    <w:tmpl w:val="E222BB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1F14039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232C7A85"/>
    <w:multiLevelType w:val="multilevel"/>
    <w:tmpl w:val="29A6148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0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84" w:hanging="1440"/>
      </w:pPr>
      <w:rPr>
        <w:rFonts w:hint="default"/>
      </w:rPr>
    </w:lvl>
  </w:abstractNum>
  <w:abstractNum w:abstractNumId="7" w15:restartNumberingAfterBreak="0">
    <w:nsid w:val="26FF4A24"/>
    <w:multiLevelType w:val="hybridMultilevel"/>
    <w:tmpl w:val="3678E3AE"/>
    <w:lvl w:ilvl="0" w:tplc="0EB45DA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A4EFD"/>
    <w:multiLevelType w:val="multilevel"/>
    <w:tmpl w:val="454C081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9" w15:restartNumberingAfterBreak="0">
    <w:nsid w:val="2A9140AE"/>
    <w:multiLevelType w:val="hybridMultilevel"/>
    <w:tmpl w:val="FD16BF66"/>
    <w:lvl w:ilvl="0" w:tplc="04190013">
      <w:start w:val="1"/>
      <w:numFmt w:val="upperRoman"/>
      <w:lvlText w:val="%1."/>
      <w:lvlJc w:val="right"/>
      <w:pPr>
        <w:ind w:left="1560" w:hanging="360"/>
      </w:pPr>
    </w:lvl>
    <w:lvl w:ilvl="1" w:tplc="04190019" w:tentative="1">
      <w:start w:val="1"/>
      <w:numFmt w:val="lowerLetter"/>
      <w:lvlText w:val="%2."/>
      <w:lvlJc w:val="left"/>
      <w:pPr>
        <w:ind w:left="2280" w:hanging="360"/>
      </w:pPr>
    </w:lvl>
    <w:lvl w:ilvl="2" w:tplc="0419001B" w:tentative="1">
      <w:start w:val="1"/>
      <w:numFmt w:val="lowerRoman"/>
      <w:lvlText w:val="%3."/>
      <w:lvlJc w:val="right"/>
      <w:pPr>
        <w:ind w:left="3000" w:hanging="180"/>
      </w:pPr>
    </w:lvl>
    <w:lvl w:ilvl="3" w:tplc="0419000F" w:tentative="1">
      <w:start w:val="1"/>
      <w:numFmt w:val="decimal"/>
      <w:lvlText w:val="%4."/>
      <w:lvlJc w:val="left"/>
      <w:pPr>
        <w:ind w:left="3720" w:hanging="360"/>
      </w:pPr>
    </w:lvl>
    <w:lvl w:ilvl="4" w:tplc="04190019" w:tentative="1">
      <w:start w:val="1"/>
      <w:numFmt w:val="lowerLetter"/>
      <w:lvlText w:val="%5."/>
      <w:lvlJc w:val="left"/>
      <w:pPr>
        <w:ind w:left="4440" w:hanging="360"/>
      </w:pPr>
    </w:lvl>
    <w:lvl w:ilvl="5" w:tplc="0419001B" w:tentative="1">
      <w:start w:val="1"/>
      <w:numFmt w:val="lowerRoman"/>
      <w:lvlText w:val="%6."/>
      <w:lvlJc w:val="right"/>
      <w:pPr>
        <w:ind w:left="5160" w:hanging="180"/>
      </w:pPr>
    </w:lvl>
    <w:lvl w:ilvl="6" w:tplc="0419000F" w:tentative="1">
      <w:start w:val="1"/>
      <w:numFmt w:val="decimal"/>
      <w:lvlText w:val="%7."/>
      <w:lvlJc w:val="left"/>
      <w:pPr>
        <w:ind w:left="5880" w:hanging="360"/>
      </w:pPr>
    </w:lvl>
    <w:lvl w:ilvl="7" w:tplc="04190019" w:tentative="1">
      <w:start w:val="1"/>
      <w:numFmt w:val="lowerLetter"/>
      <w:lvlText w:val="%8."/>
      <w:lvlJc w:val="left"/>
      <w:pPr>
        <w:ind w:left="6600" w:hanging="360"/>
      </w:pPr>
    </w:lvl>
    <w:lvl w:ilvl="8" w:tplc="041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2D763137"/>
    <w:multiLevelType w:val="hybridMultilevel"/>
    <w:tmpl w:val="D30AE57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9791F"/>
    <w:multiLevelType w:val="hybridMultilevel"/>
    <w:tmpl w:val="9DF06B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039FB"/>
    <w:multiLevelType w:val="multilevel"/>
    <w:tmpl w:val="454C081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13" w15:restartNumberingAfterBreak="0">
    <w:nsid w:val="31F00F76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323D07D4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33C12EA6"/>
    <w:multiLevelType w:val="hybridMultilevel"/>
    <w:tmpl w:val="B0623E4E"/>
    <w:lvl w:ilvl="0" w:tplc="041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36BA3D98"/>
    <w:multiLevelType w:val="hybridMultilevel"/>
    <w:tmpl w:val="5316DF2E"/>
    <w:lvl w:ilvl="0" w:tplc="BD0887EA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F27D9"/>
    <w:multiLevelType w:val="hybridMultilevel"/>
    <w:tmpl w:val="C2441BE2"/>
    <w:lvl w:ilvl="0" w:tplc="23BC5780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8" w15:restartNumberingAfterBreak="0">
    <w:nsid w:val="44052E0F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9" w15:restartNumberingAfterBreak="0">
    <w:nsid w:val="4B2E6246"/>
    <w:multiLevelType w:val="hybridMultilevel"/>
    <w:tmpl w:val="59463A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F63CD"/>
    <w:multiLevelType w:val="multilevel"/>
    <w:tmpl w:val="982697C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21" w15:restartNumberingAfterBreak="0">
    <w:nsid w:val="72FC0723"/>
    <w:multiLevelType w:val="hybridMultilevel"/>
    <w:tmpl w:val="07D834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84A12"/>
    <w:multiLevelType w:val="hybridMultilevel"/>
    <w:tmpl w:val="B43E4F26"/>
    <w:lvl w:ilvl="0" w:tplc="B16269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79C6530"/>
    <w:multiLevelType w:val="hybridMultilevel"/>
    <w:tmpl w:val="159421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2"/>
  </w:num>
  <w:num w:numId="4">
    <w:abstractNumId w:val="1"/>
  </w:num>
  <w:num w:numId="5">
    <w:abstractNumId w:val="0"/>
  </w:num>
  <w:num w:numId="6">
    <w:abstractNumId w:val="5"/>
  </w:num>
  <w:num w:numId="7">
    <w:abstractNumId w:val="14"/>
  </w:num>
  <w:num w:numId="8">
    <w:abstractNumId w:val="7"/>
  </w:num>
  <w:num w:numId="9">
    <w:abstractNumId w:val="22"/>
  </w:num>
  <w:num w:numId="10">
    <w:abstractNumId w:val="4"/>
  </w:num>
  <w:num w:numId="11">
    <w:abstractNumId w:val="6"/>
  </w:num>
  <w:num w:numId="12">
    <w:abstractNumId w:val="17"/>
  </w:num>
  <w:num w:numId="13">
    <w:abstractNumId w:val="23"/>
  </w:num>
  <w:num w:numId="14">
    <w:abstractNumId w:val="13"/>
  </w:num>
  <w:num w:numId="15">
    <w:abstractNumId w:val="18"/>
  </w:num>
  <w:num w:numId="16">
    <w:abstractNumId w:val="9"/>
  </w:num>
  <w:num w:numId="17">
    <w:abstractNumId w:val="2"/>
  </w:num>
  <w:num w:numId="18">
    <w:abstractNumId w:val="15"/>
  </w:num>
  <w:num w:numId="19">
    <w:abstractNumId w:val="19"/>
  </w:num>
  <w:num w:numId="20">
    <w:abstractNumId w:val="3"/>
  </w:num>
  <w:num w:numId="21">
    <w:abstractNumId w:val="10"/>
  </w:num>
  <w:num w:numId="22">
    <w:abstractNumId w:val="11"/>
  </w:num>
  <w:num w:numId="23">
    <w:abstractNumId w:val="21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TrackFormatting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tDC3tLA0NDEzNzJR0lEKTi0uzszPAykwqwUApqY4KSwAAAA="/>
  </w:docVars>
  <w:rsids>
    <w:rsidRoot w:val="008A3557"/>
    <w:rsid w:val="0000263D"/>
    <w:rsid w:val="00004494"/>
    <w:rsid w:val="0000649B"/>
    <w:rsid w:val="000078C9"/>
    <w:rsid w:val="00010D5F"/>
    <w:rsid w:val="000202AA"/>
    <w:rsid w:val="00021314"/>
    <w:rsid w:val="00023B13"/>
    <w:rsid w:val="0002440B"/>
    <w:rsid w:val="0002463F"/>
    <w:rsid w:val="00027011"/>
    <w:rsid w:val="00032FC4"/>
    <w:rsid w:val="000378E2"/>
    <w:rsid w:val="00037E2C"/>
    <w:rsid w:val="00042039"/>
    <w:rsid w:val="00045D6E"/>
    <w:rsid w:val="00046EFF"/>
    <w:rsid w:val="00051E4E"/>
    <w:rsid w:val="0005361C"/>
    <w:rsid w:val="00054281"/>
    <w:rsid w:val="00054DAD"/>
    <w:rsid w:val="00054E07"/>
    <w:rsid w:val="00056976"/>
    <w:rsid w:val="000602DB"/>
    <w:rsid w:val="0007131B"/>
    <w:rsid w:val="00075EAA"/>
    <w:rsid w:val="00080F8C"/>
    <w:rsid w:val="000842C3"/>
    <w:rsid w:val="0009206B"/>
    <w:rsid w:val="0009277B"/>
    <w:rsid w:val="0009281F"/>
    <w:rsid w:val="00093D7E"/>
    <w:rsid w:val="00094CF6"/>
    <w:rsid w:val="000A0085"/>
    <w:rsid w:val="000A0A61"/>
    <w:rsid w:val="000A5D0A"/>
    <w:rsid w:val="000B778B"/>
    <w:rsid w:val="000C023C"/>
    <w:rsid w:val="000C06D4"/>
    <w:rsid w:val="000C0F80"/>
    <w:rsid w:val="000C16E7"/>
    <w:rsid w:val="000C2ACF"/>
    <w:rsid w:val="000D0E87"/>
    <w:rsid w:val="000D1494"/>
    <w:rsid w:val="000D2076"/>
    <w:rsid w:val="000D3BA9"/>
    <w:rsid w:val="000D4E63"/>
    <w:rsid w:val="000E0D25"/>
    <w:rsid w:val="000F0E10"/>
    <w:rsid w:val="000F4462"/>
    <w:rsid w:val="00102643"/>
    <w:rsid w:val="0010310C"/>
    <w:rsid w:val="00103748"/>
    <w:rsid w:val="00107F8E"/>
    <w:rsid w:val="001140F9"/>
    <w:rsid w:val="001148FA"/>
    <w:rsid w:val="00114ADE"/>
    <w:rsid w:val="001177A3"/>
    <w:rsid w:val="0012211B"/>
    <w:rsid w:val="0012269B"/>
    <w:rsid w:val="0012417F"/>
    <w:rsid w:val="00124A6B"/>
    <w:rsid w:val="0012677A"/>
    <w:rsid w:val="00126AE2"/>
    <w:rsid w:val="00131D38"/>
    <w:rsid w:val="00133C5B"/>
    <w:rsid w:val="00134E0C"/>
    <w:rsid w:val="001366FB"/>
    <w:rsid w:val="0013790E"/>
    <w:rsid w:val="0014270B"/>
    <w:rsid w:val="00143027"/>
    <w:rsid w:val="0014316C"/>
    <w:rsid w:val="001507E3"/>
    <w:rsid w:val="00151D44"/>
    <w:rsid w:val="001525B2"/>
    <w:rsid w:val="001551E1"/>
    <w:rsid w:val="00155A0A"/>
    <w:rsid w:val="00156404"/>
    <w:rsid w:val="0015719F"/>
    <w:rsid w:val="00167B9A"/>
    <w:rsid w:val="00170D67"/>
    <w:rsid w:val="00171ABE"/>
    <w:rsid w:val="00174FA1"/>
    <w:rsid w:val="0017557A"/>
    <w:rsid w:val="001802B2"/>
    <w:rsid w:val="00180F67"/>
    <w:rsid w:val="001811DB"/>
    <w:rsid w:val="00181B68"/>
    <w:rsid w:val="001829A5"/>
    <w:rsid w:val="0018309E"/>
    <w:rsid w:val="001974BE"/>
    <w:rsid w:val="001A19B4"/>
    <w:rsid w:val="001A58F8"/>
    <w:rsid w:val="001B563A"/>
    <w:rsid w:val="001C44EF"/>
    <w:rsid w:val="001C67C9"/>
    <w:rsid w:val="001D24F1"/>
    <w:rsid w:val="001D2BDA"/>
    <w:rsid w:val="001D3EAC"/>
    <w:rsid w:val="001D43DF"/>
    <w:rsid w:val="001D44FD"/>
    <w:rsid w:val="001D639F"/>
    <w:rsid w:val="001D6582"/>
    <w:rsid w:val="001E1B2C"/>
    <w:rsid w:val="001E40E9"/>
    <w:rsid w:val="001E58B1"/>
    <w:rsid w:val="001E7BFB"/>
    <w:rsid w:val="001F1655"/>
    <w:rsid w:val="001F2411"/>
    <w:rsid w:val="001F24E1"/>
    <w:rsid w:val="001F3BC1"/>
    <w:rsid w:val="001F5309"/>
    <w:rsid w:val="001F6CC0"/>
    <w:rsid w:val="001F7A6C"/>
    <w:rsid w:val="00201C2B"/>
    <w:rsid w:val="00201C38"/>
    <w:rsid w:val="0020266C"/>
    <w:rsid w:val="00203566"/>
    <w:rsid w:val="00205B7E"/>
    <w:rsid w:val="00206A7A"/>
    <w:rsid w:val="00207AB6"/>
    <w:rsid w:val="0021290E"/>
    <w:rsid w:val="00213285"/>
    <w:rsid w:val="002153DA"/>
    <w:rsid w:val="00216201"/>
    <w:rsid w:val="00217D34"/>
    <w:rsid w:val="0022189C"/>
    <w:rsid w:val="00224523"/>
    <w:rsid w:val="00224FEA"/>
    <w:rsid w:val="00225421"/>
    <w:rsid w:val="00226FA4"/>
    <w:rsid w:val="0023033C"/>
    <w:rsid w:val="002304E8"/>
    <w:rsid w:val="002320F5"/>
    <w:rsid w:val="00233AC9"/>
    <w:rsid w:val="00241D86"/>
    <w:rsid w:val="002436D2"/>
    <w:rsid w:val="00245B27"/>
    <w:rsid w:val="00246CF9"/>
    <w:rsid w:val="002506CD"/>
    <w:rsid w:val="00252182"/>
    <w:rsid w:val="00254632"/>
    <w:rsid w:val="00257BD1"/>
    <w:rsid w:val="00257E23"/>
    <w:rsid w:val="00260FD0"/>
    <w:rsid w:val="00265369"/>
    <w:rsid w:val="00265DA9"/>
    <w:rsid w:val="00266DC0"/>
    <w:rsid w:val="0026702F"/>
    <w:rsid w:val="00267BA6"/>
    <w:rsid w:val="00267F27"/>
    <w:rsid w:val="00283047"/>
    <w:rsid w:val="00285771"/>
    <w:rsid w:val="00290DBF"/>
    <w:rsid w:val="0029320F"/>
    <w:rsid w:val="00295227"/>
    <w:rsid w:val="0029613F"/>
    <w:rsid w:val="00297A75"/>
    <w:rsid w:val="00297F5E"/>
    <w:rsid w:val="002A2887"/>
    <w:rsid w:val="002A4989"/>
    <w:rsid w:val="002A5374"/>
    <w:rsid w:val="002B15C0"/>
    <w:rsid w:val="002B2D03"/>
    <w:rsid w:val="002B34DF"/>
    <w:rsid w:val="002B56C6"/>
    <w:rsid w:val="002B638B"/>
    <w:rsid w:val="002B6AA5"/>
    <w:rsid w:val="002B6FE3"/>
    <w:rsid w:val="002C066D"/>
    <w:rsid w:val="002C3B06"/>
    <w:rsid w:val="002C7C73"/>
    <w:rsid w:val="002D2396"/>
    <w:rsid w:val="002D5DE6"/>
    <w:rsid w:val="002D5FCF"/>
    <w:rsid w:val="002E5223"/>
    <w:rsid w:val="002F133D"/>
    <w:rsid w:val="002F39B5"/>
    <w:rsid w:val="002F3B98"/>
    <w:rsid w:val="002F4265"/>
    <w:rsid w:val="002F5317"/>
    <w:rsid w:val="002F64F1"/>
    <w:rsid w:val="002F703C"/>
    <w:rsid w:val="0030120E"/>
    <w:rsid w:val="00305ABB"/>
    <w:rsid w:val="00312615"/>
    <w:rsid w:val="00315762"/>
    <w:rsid w:val="003300AF"/>
    <w:rsid w:val="003301F8"/>
    <w:rsid w:val="003310E2"/>
    <w:rsid w:val="0033478A"/>
    <w:rsid w:val="00334F4D"/>
    <w:rsid w:val="0033659F"/>
    <w:rsid w:val="003456DD"/>
    <w:rsid w:val="0034723F"/>
    <w:rsid w:val="00356DB8"/>
    <w:rsid w:val="00362A8F"/>
    <w:rsid w:val="00366BD6"/>
    <w:rsid w:val="00367AC9"/>
    <w:rsid w:val="00370F7D"/>
    <w:rsid w:val="00373DAA"/>
    <w:rsid w:val="00377F04"/>
    <w:rsid w:val="00381D0E"/>
    <w:rsid w:val="00390082"/>
    <w:rsid w:val="00394496"/>
    <w:rsid w:val="00395B1E"/>
    <w:rsid w:val="00396103"/>
    <w:rsid w:val="00396694"/>
    <w:rsid w:val="003A0525"/>
    <w:rsid w:val="003A3C64"/>
    <w:rsid w:val="003A6AF7"/>
    <w:rsid w:val="003B0F3B"/>
    <w:rsid w:val="003B3A68"/>
    <w:rsid w:val="003B6D96"/>
    <w:rsid w:val="003C0F64"/>
    <w:rsid w:val="003C22D1"/>
    <w:rsid w:val="003C3ACC"/>
    <w:rsid w:val="003C4940"/>
    <w:rsid w:val="003C4C8F"/>
    <w:rsid w:val="003D021A"/>
    <w:rsid w:val="003D070E"/>
    <w:rsid w:val="003D1984"/>
    <w:rsid w:val="003D25D0"/>
    <w:rsid w:val="003D3AC6"/>
    <w:rsid w:val="003D520F"/>
    <w:rsid w:val="003E07CE"/>
    <w:rsid w:val="003E28A3"/>
    <w:rsid w:val="003E60A9"/>
    <w:rsid w:val="003F0135"/>
    <w:rsid w:val="003F0A00"/>
    <w:rsid w:val="003F126F"/>
    <w:rsid w:val="003F1887"/>
    <w:rsid w:val="00400381"/>
    <w:rsid w:val="00400790"/>
    <w:rsid w:val="0040398F"/>
    <w:rsid w:val="004064D5"/>
    <w:rsid w:val="004116AE"/>
    <w:rsid w:val="00415AC9"/>
    <w:rsid w:val="00421C88"/>
    <w:rsid w:val="00423295"/>
    <w:rsid w:val="0042386C"/>
    <w:rsid w:val="00425DDE"/>
    <w:rsid w:val="00427F41"/>
    <w:rsid w:val="00427FC8"/>
    <w:rsid w:val="00431EA8"/>
    <w:rsid w:val="00432CF0"/>
    <w:rsid w:val="00435475"/>
    <w:rsid w:val="00440FCD"/>
    <w:rsid w:val="00441127"/>
    <w:rsid w:val="00441490"/>
    <w:rsid w:val="00441889"/>
    <w:rsid w:val="00451B42"/>
    <w:rsid w:val="00456CA1"/>
    <w:rsid w:val="00457067"/>
    <w:rsid w:val="00463021"/>
    <w:rsid w:val="004701A4"/>
    <w:rsid w:val="00471A58"/>
    <w:rsid w:val="00474DB2"/>
    <w:rsid w:val="00484B2E"/>
    <w:rsid w:val="004870BF"/>
    <w:rsid w:val="0048727B"/>
    <w:rsid w:val="004908D6"/>
    <w:rsid w:val="00490C35"/>
    <w:rsid w:val="004943D1"/>
    <w:rsid w:val="00496AB1"/>
    <w:rsid w:val="004A540D"/>
    <w:rsid w:val="004A6D72"/>
    <w:rsid w:val="004B0642"/>
    <w:rsid w:val="004B25C5"/>
    <w:rsid w:val="004B2930"/>
    <w:rsid w:val="004B35E1"/>
    <w:rsid w:val="004B64B3"/>
    <w:rsid w:val="004B6798"/>
    <w:rsid w:val="004C0A61"/>
    <w:rsid w:val="004C1A82"/>
    <w:rsid w:val="004C46AE"/>
    <w:rsid w:val="004C596C"/>
    <w:rsid w:val="004C60D9"/>
    <w:rsid w:val="004C6841"/>
    <w:rsid w:val="004D1F81"/>
    <w:rsid w:val="004D7E07"/>
    <w:rsid w:val="004E2138"/>
    <w:rsid w:val="004E4C37"/>
    <w:rsid w:val="004F0338"/>
    <w:rsid w:val="004F29F9"/>
    <w:rsid w:val="0050781A"/>
    <w:rsid w:val="00510D33"/>
    <w:rsid w:val="005113FC"/>
    <w:rsid w:val="00512613"/>
    <w:rsid w:val="00512903"/>
    <w:rsid w:val="005138E5"/>
    <w:rsid w:val="0051631B"/>
    <w:rsid w:val="0052100F"/>
    <w:rsid w:val="00527727"/>
    <w:rsid w:val="005304E0"/>
    <w:rsid w:val="0053171F"/>
    <w:rsid w:val="00531F49"/>
    <w:rsid w:val="0053211B"/>
    <w:rsid w:val="005328D4"/>
    <w:rsid w:val="005337EB"/>
    <w:rsid w:val="005364C3"/>
    <w:rsid w:val="00545140"/>
    <w:rsid w:val="00550538"/>
    <w:rsid w:val="00550550"/>
    <w:rsid w:val="00551B64"/>
    <w:rsid w:val="0055272F"/>
    <w:rsid w:val="005552BC"/>
    <w:rsid w:val="00556F55"/>
    <w:rsid w:val="005661CE"/>
    <w:rsid w:val="00575515"/>
    <w:rsid w:val="00581739"/>
    <w:rsid w:val="00584E0C"/>
    <w:rsid w:val="00585FD4"/>
    <w:rsid w:val="00596981"/>
    <w:rsid w:val="00597712"/>
    <w:rsid w:val="005A59E0"/>
    <w:rsid w:val="005A71C2"/>
    <w:rsid w:val="005A72A7"/>
    <w:rsid w:val="005B0FB7"/>
    <w:rsid w:val="005B387B"/>
    <w:rsid w:val="005B5B59"/>
    <w:rsid w:val="005B6104"/>
    <w:rsid w:val="005C22F1"/>
    <w:rsid w:val="005C53EF"/>
    <w:rsid w:val="005D1B2E"/>
    <w:rsid w:val="005D1F77"/>
    <w:rsid w:val="005D2AD0"/>
    <w:rsid w:val="005D4463"/>
    <w:rsid w:val="005D608B"/>
    <w:rsid w:val="005E3B90"/>
    <w:rsid w:val="005E620C"/>
    <w:rsid w:val="005E668A"/>
    <w:rsid w:val="005F08AB"/>
    <w:rsid w:val="005F0D82"/>
    <w:rsid w:val="005F3CBB"/>
    <w:rsid w:val="005F5D10"/>
    <w:rsid w:val="005F63FC"/>
    <w:rsid w:val="005F69E4"/>
    <w:rsid w:val="005F73F6"/>
    <w:rsid w:val="006004CE"/>
    <w:rsid w:val="006018A1"/>
    <w:rsid w:val="00602556"/>
    <w:rsid w:val="0060457C"/>
    <w:rsid w:val="00604DC6"/>
    <w:rsid w:val="00607248"/>
    <w:rsid w:val="00613257"/>
    <w:rsid w:val="00613CD1"/>
    <w:rsid w:val="0061421F"/>
    <w:rsid w:val="006169D5"/>
    <w:rsid w:val="006175B8"/>
    <w:rsid w:val="00621742"/>
    <w:rsid w:val="006259E2"/>
    <w:rsid w:val="00630832"/>
    <w:rsid w:val="006334F1"/>
    <w:rsid w:val="00634970"/>
    <w:rsid w:val="00634D46"/>
    <w:rsid w:val="006354EE"/>
    <w:rsid w:val="006371AB"/>
    <w:rsid w:val="006374F0"/>
    <w:rsid w:val="0063773F"/>
    <w:rsid w:val="00642648"/>
    <w:rsid w:val="00643592"/>
    <w:rsid w:val="00643BA9"/>
    <w:rsid w:val="0064794A"/>
    <w:rsid w:val="00650780"/>
    <w:rsid w:val="00651716"/>
    <w:rsid w:val="00653171"/>
    <w:rsid w:val="00653B77"/>
    <w:rsid w:val="0065478E"/>
    <w:rsid w:val="00654F60"/>
    <w:rsid w:val="0065592F"/>
    <w:rsid w:val="0065690E"/>
    <w:rsid w:val="0066047B"/>
    <w:rsid w:val="00661B8E"/>
    <w:rsid w:val="00662F30"/>
    <w:rsid w:val="006634D4"/>
    <w:rsid w:val="00663CF5"/>
    <w:rsid w:val="00671130"/>
    <w:rsid w:val="00672C84"/>
    <w:rsid w:val="006775E9"/>
    <w:rsid w:val="00687FE0"/>
    <w:rsid w:val="00691EC5"/>
    <w:rsid w:val="0069223E"/>
    <w:rsid w:val="006939E9"/>
    <w:rsid w:val="006A09DD"/>
    <w:rsid w:val="006A1BBC"/>
    <w:rsid w:val="006A2805"/>
    <w:rsid w:val="006A2DFA"/>
    <w:rsid w:val="006A6962"/>
    <w:rsid w:val="006A73C6"/>
    <w:rsid w:val="006A762F"/>
    <w:rsid w:val="006B0C3B"/>
    <w:rsid w:val="006B1A33"/>
    <w:rsid w:val="006B269E"/>
    <w:rsid w:val="006C12FB"/>
    <w:rsid w:val="006C157C"/>
    <w:rsid w:val="006C3C48"/>
    <w:rsid w:val="006C3F08"/>
    <w:rsid w:val="006C63D3"/>
    <w:rsid w:val="006D020E"/>
    <w:rsid w:val="006D10D5"/>
    <w:rsid w:val="006D1D25"/>
    <w:rsid w:val="006D4FC0"/>
    <w:rsid w:val="006D77E5"/>
    <w:rsid w:val="006E02B6"/>
    <w:rsid w:val="006E1E91"/>
    <w:rsid w:val="006E53A2"/>
    <w:rsid w:val="006E5ECC"/>
    <w:rsid w:val="006F041C"/>
    <w:rsid w:val="006F051C"/>
    <w:rsid w:val="006F4961"/>
    <w:rsid w:val="006F61E4"/>
    <w:rsid w:val="006F6381"/>
    <w:rsid w:val="006F6781"/>
    <w:rsid w:val="006F6D4A"/>
    <w:rsid w:val="006F7F3A"/>
    <w:rsid w:val="007101A5"/>
    <w:rsid w:val="00712C45"/>
    <w:rsid w:val="0071395F"/>
    <w:rsid w:val="00716367"/>
    <w:rsid w:val="00717415"/>
    <w:rsid w:val="007261F9"/>
    <w:rsid w:val="00726A59"/>
    <w:rsid w:val="00726FC0"/>
    <w:rsid w:val="00734BCB"/>
    <w:rsid w:val="00745F81"/>
    <w:rsid w:val="007467B7"/>
    <w:rsid w:val="007519C6"/>
    <w:rsid w:val="007532F8"/>
    <w:rsid w:val="00754567"/>
    <w:rsid w:val="0075578F"/>
    <w:rsid w:val="007601F7"/>
    <w:rsid w:val="00762EB8"/>
    <w:rsid w:val="0077090B"/>
    <w:rsid w:val="007709D9"/>
    <w:rsid w:val="007712D6"/>
    <w:rsid w:val="007728A0"/>
    <w:rsid w:val="00773AE6"/>
    <w:rsid w:val="00781356"/>
    <w:rsid w:val="0078622C"/>
    <w:rsid w:val="00793BD4"/>
    <w:rsid w:val="00793E31"/>
    <w:rsid w:val="007A0B87"/>
    <w:rsid w:val="007A1C5C"/>
    <w:rsid w:val="007A2226"/>
    <w:rsid w:val="007A39FA"/>
    <w:rsid w:val="007A50DB"/>
    <w:rsid w:val="007A5B39"/>
    <w:rsid w:val="007A6CE5"/>
    <w:rsid w:val="007B38EB"/>
    <w:rsid w:val="007B3A29"/>
    <w:rsid w:val="007B4BEA"/>
    <w:rsid w:val="007B5D9A"/>
    <w:rsid w:val="007B7ACF"/>
    <w:rsid w:val="007C3C19"/>
    <w:rsid w:val="007C42C8"/>
    <w:rsid w:val="007C7AEE"/>
    <w:rsid w:val="007C7FA5"/>
    <w:rsid w:val="007D12F2"/>
    <w:rsid w:val="007D1497"/>
    <w:rsid w:val="007D30F6"/>
    <w:rsid w:val="007D7381"/>
    <w:rsid w:val="007E0C7E"/>
    <w:rsid w:val="007E26D7"/>
    <w:rsid w:val="007E4041"/>
    <w:rsid w:val="007E4E89"/>
    <w:rsid w:val="007E55A0"/>
    <w:rsid w:val="007F26AF"/>
    <w:rsid w:val="007F2A2D"/>
    <w:rsid w:val="007F3AB1"/>
    <w:rsid w:val="007F3F52"/>
    <w:rsid w:val="007F5570"/>
    <w:rsid w:val="007F6112"/>
    <w:rsid w:val="007F683C"/>
    <w:rsid w:val="007F68BC"/>
    <w:rsid w:val="0080559A"/>
    <w:rsid w:val="00806C5A"/>
    <w:rsid w:val="00807AA4"/>
    <w:rsid w:val="00807C89"/>
    <w:rsid w:val="00811A99"/>
    <w:rsid w:val="008132D6"/>
    <w:rsid w:val="00813EFD"/>
    <w:rsid w:val="008157A4"/>
    <w:rsid w:val="008215A0"/>
    <w:rsid w:val="00821D85"/>
    <w:rsid w:val="00822F4C"/>
    <w:rsid w:val="0082385A"/>
    <w:rsid w:val="008238F5"/>
    <w:rsid w:val="008239DC"/>
    <w:rsid w:val="00824079"/>
    <w:rsid w:val="00825F1F"/>
    <w:rsid w:val="00827A6E"/>
    <w:rsid w:val="0083175A"/>
    <w:rsid w:val="00831E4A"/>
    <w:rsid w:val="00835882"/>
    <w:rsid w:val="00836561"/>
    <w:rsid w:val="00837208"/>
    <w:rsid w:val="00840304"/>
    <w:rsid w:val="00842982"/>
    <w:rsid w:val="00844075"/>
    <w:rsid w:val="00845D33"/>
    <w:rsid w:val="00854B9D"/>
    <w:rsid w:val="00855C3D"/>
    <w:rsid w:val="00863C75"/>
    <w:rsid w:val="00865F3B"/>
    <w:rsid w:val="00866CED"/>
    <w:rsid w:val="0087115E"/>
    <w:rsid w:val="00877936"/>
    <w:rsid w:val="00882689"/>
    <w:rsid w:val="00882DD0"/>
    <w:rsid w:val="00890147"/>
    <w:rsid w:val="00892393"/>
    <w:rsid w:val="00893659"/>
    <w:rsid w:val="00896494"/>
    <w:rsid w:val="008A3557"/>
    <w:rsid w:val="008A5213"/>
    <w:rsid w:val="008B0E3A"/>
    <w:rsid w:val="008B29DC"/>
    <w:rsid w:val="008B2D4D"/>
    <w:rsid w:val="008B51DF"/>
    <w:rsid w:val="008C00CE"/>
    <w:rsid w:val="008C0DB1"/>
    <w:rsid w:val="008C15D7"/>
    <w:rsid w:val="008C28C6"/>
    <w:rsid w:val="008C2B65"/>
    <w:rsid w:val="008D1ACA"/>
    <w:rsid w:val="008D37BB"/>
    <w:rsid w:val="008D5458"/>
    <w:rsid w:val="008D5850"/>
    <w:rsid w:val="008D6CF7"/>
    <w:rsid w:val="008D7F2D"/>
    <w:rsid w:val="008E42A0"/>
    <w:rsid w:val="008E6171"/>
    <w:rsid w:val="008F07F7"/>
    <w:rsid w:val="008F0B8B"/>
    <w:rsid w:val="008F6A9A"/>
    <w:rsid w:val="009004B8"/>
    <w:rsid w:val="00900C79"/>
    <w:rsid w:val="00902743"/>
    <w:rsid w:val="009048DF"/>
    <w:rsid w:val="00905DAC"/>
    <w:rsid w:val="00905EC9"/>
    <w:rsid w:val="00912E15"/>
    <w:rsid w:val="00912EC4"/>
    <w:rsid w:val="00914E74"/>
    <w:rsid w:val="009166A5"/>
    <w:rsid w:val="009171A5"/>
    <w:rsid w:val="00921322"/>
    <w:rsid w:val="00927036"/>
    <w:rsid w:val="00933032"/>
    <w:rsid w:val="00936DE4"/>
    <w:rsid w:val="009407AB"/>
    <w:rsid w:val="00940E1D"/>
    <w:rsid w:val="0094444F"/>
    <w:rsid w:val="00945693"/>
    <w:rsid w:val="00945A70"/>
    <w:rsid w:val="00946E20"/>
    <w:rsid w:val="009503FA"/>
    <w:rsid w:val="009568DC"/>
    <w:rsid w:val="0096129D"/>
    <w:rsid w:val="009637D4"/>
    <w:rsid w:val="00966773"/>
    <w:rsid w:val="0097154C"/>
    <w:rsid w:val="00972AA7"/>
    <w:rsid w:val="00977FD0"/>
    <w:rsid w:val="009808CD"/>
    <w:rsid w:val="00980C68"/>
    <w:rsid w:val="0098142B"/>
    <w:rsid w:val="00982FA8"/>
    <w:rsid w:val="0098328B"/>
    <w:rsid w:val="009855B6"/>
    <w:rsid w:val="0099039C"/>
    <w:rsid w:val="00994DF6"/>
    <w:rsid w:val="009A0F51"/>
    <w:rsid w:val="009A12CB"/>
    <w:rsid w:val="009A1DD4"/>
    <w:rsid w:val="009A5DF4"/>
    <w:rsid w:val="009A6A0D"/>
    <w:rsid w:val="009A6F8E"/>
    <w:rsid w:val="009B1612"/>
    <w:rsid w:val="009C33EE"/>
    <w:rsid w:val="009C51E0"/>
    <w:rsid w:val="009C5CBC"/>
    <w:rsid w:val="009C61B4"/>
    <w:rsid w:val="009C6E87"/>
    <w:rsid w:val="009E1C32"/>
    <w:rsid w:val="009E2474"/>
    <w:rsid w:val="009E265E"/>
    <w:rsid w:val="009E6BB7"/>
    <w:rsid w:val="009F019B"/>
    <w:rsid w:val="009F0BBF"/>
    <w:rsid w:val="009F0C6E"/>
    <w:rsid w:val="009F1141"/>
    <w:rsid w:val="009F15CD"/>
    <w:rsid w:val="009F4962"/>
    <w:rsid w:val="00A005F2"/>
    <w:rsid w:val="00A02A5D"/>
    <w:rsid w:val="00A03BD8"/>
    <w:rsid w:val="00A046F5"/>
    <w:rsid w:val="00A0701B"/>
    <w:rsid w:val="00A07853"/>
    <w:rsid w:val="00A16049"/>
    <w:rsid w:val="00A1628F"/>
    <w:rsid w:val="00A22972"/>
    <w:rsid w:val="00A23B04"/>
    <w:rsid w:val="00A23B21"/>
    <w:rsid w:val="00A25392"/>
    <w:rsid w:val="00A350CF"/>
    <w:rsid w:val="00A35349"/>
    <w:rsid w:val="00A40C1E"/>
    <w:rsid w:val="00A4225B"/>
    <w:rsid w:val="00A431D8"/>
    <w:rsid w:val="00A564F5"/>
    <w:rsid w:val="00A5654B"/>
    <w:rsid w:val="00A5710C"/>
    <w:rsid w:val="00A57CC8"/>
    <w:rsid w:val="00A62489"/>
    <w:rsid w:val="00A62CC2"/>
    <w:rsid w:val="00A63175"/>
    <w:rsid w:val="00A71130"/>
    <w:rsid w:val="00A74B93"/>
    <w:rsid w:val="00A755AA"/>
    <w:rsid w:val="00A773ED"/>
    <w:rsid w:val="00A86C0F"/>
    <w:rsid w:val="00A90147"/>
    <w:rsid w:val="00A93B60"/>
    <w:rsid w:val="00A95F8B"/>
    <w:rsid w:val="00A9756E"/>
    <w:rsid w:val="00AA0446"/>
    <w:rsid w:val="00AA0C49"/>
    <w:rsid w:val="00AA399A"/>
    <w:rsid w:val="00AA3B15"/>
    <w:rsid w:val="00AA429D"/>
    <w:rsid w:val="00AA6C3F"/>
    <w:rsid w:val="00AA7BA5"/>
    <w:rsid w:val="00AB4B14"/>
    <w:rsid w:val="00AC11FD"/>
    <w:rsid w:val="00AC538F"/>
    <w:rsid w:val="00AD2535"/>
    <w:rsid w:val="00AD5D6D"/>
    <w:rsid w:val="00AE14C8"/>
    <w:rsid w:val="00AE5DC7"/>
    <w:rsid w:val="00AE7729"/>
    <w:rsid w:val="00AF430A"/>
    <w:rsid w:val="00B0071F"/>
    <w:rsid w:val="00B0161B"/>
    <w:rsid w:val="00B01ED0"/>
    <w:rsid w:val="00B02A20"/>
    <w:rsid w:val="00B06642"/>
    <w:rsid w:val="00B11F2D"/>
    <w:rsid w:val="00B13900"/>
    <w:rsid w:val="00B141DA"/>
    <w:rsid w:val="00B16F68"/>
    <w:rsid w:val="00B2032C"/>
    <w:rsid w:val="00B21D85"/>
    <w:rsid w:val="00B22947"/>
    <w:rsid w:val="00B2320E"/>
    <w:rsid w:val="00B2385A"/>
    <w:rsid w:val="00B253F9"/>
    <w:rsid w:val="00B25D51"/>
    <w:rsid w:val="00B30CB5"/>
    <w:rsid w:val="00B311DC"/>
    <w:rsid w:val="00B312AB"/>
    <w:rsid w:val="00B37085"/>
    <w:rsid w:val="00B46C6F"/>
    <w:rsid w:val="00B47DAC"/>
    <w:rsid w:val="00B50C5D"/>
    <w:rsid w:val="00B52BD9"/>
    <w:rsid w:val="00B52E99"/>
    <w:rsid w:val="00B53513"/>
    <w:rsid w:val="00B55D77"/>
    <w:rsid w:val="00B56250"/>
    <w:rsid w:val="00B6407A"/>
    <w:rsid w:val="00B679BB"/>
    <w:rsid w:val="00B733C8"/>
    <w:rsid w:val="00B73DF3"/>
    <w:rsid w:val="00B744B4"/>
    <w:rsid w:val="00B7771D"/>
    <w:rsid w:val="00B778D1"/>
    <w:rsid w:val="00B77959"/>
    <w:rsid w:val="00B77CE3"/>
    <w:rsid w:val="00B82246"/>
    <w:rsid w:val="00B87C7F"/>
    <w:rsid w:val="00B9117E"/>
    <w:rsid w:val="00B92D63"/>
    <w:rsid w:val="00B9396D"/>
    <w:rsid w:val="00B9443C"/>
    <w:rsid w:val="00B944F8"/>
    <w:rsid w:val="00B947F3"/>
    <w:rsid w:val="00B96A37"/>
    <w:rsid w:val="00B97C0C"/>
    <w:rsid w:val="00BA436E"/>
    <w:rsid w:val="00BA66D8"/>
    <w:rsid w:val="00BA66DC"/>
    <w:rsid w:val="00BB1AB8"/>
    <w:rsid w:val="00BB50CC"/>
    <w:rsid w:val="00BB5B37"/>
    <w:rsid w:val="00BB63A9"/>
    <w:rsid w:val="00BC1755"/>
    <w:rsid w:val="00BD3E03"/>
    <w:rsid w:val="00BE0C28"/>
    <w:rsid w:val="00BE53DA"/>
    <w:rsid w:val="00BE75DA"/>
    <w:rsid w:val="00BF1176"/>
    <w:rsid w:val="00BF1A88"/>
    <w:rsid w:val="00BF2243"/>
    <w:rsid w:val="00BF24E7"/>
    <w:rsid w:val="00BF3E2F"/>
    <w:rsid w:val="00BF6382"/>
    <w:rsid w:val="00BF6A67"/>
    <w:rsid w:val="00C00478"/>
    <w:rsid w:val="00C04609"/>
    <w:rsid w:val="00C07828"/>
    <w:rsid w:val="00C12D22"/>
    <w:rsid w:val="00C13AEE"/>
    <w:rsid w:val="00C1663E"/>
    <w:rsid w:val="00C16C94"/>
    <w:rsid w:val="00C222F8"/>
    <w:rsid w:val="00C24A72"/>
    <w:rsid w:val="00C24F68"/>
    <w:rsid w:val="00C30C0D"/>
    <w:rsid w:val="00C30C41"/>
    <w:rsid w:val="00C3453D"/>
    <w:rsid w:val="00C37101"/>
    <w:rsid w:val="00C451D3"/>
    <w:rsid w:val="00C45B9D"/>
    <w:rsid w:val="00C51664"/>
    <w:rsid w:val="00C53983"/>
    <w:rsid w:val="00C62286"/>
    <w:rsid w:val="00C6348F"/>
    <w:rsid w:val="00C659B9"/>
    <w:rsid w:val="00C6616F"/>
    <w:rsid w:val="00C701ED"/>
    <w:rsid w:val="00C7177F"/>
    <w:rsid w:val="00C74439"/>
    <w:rsid w:val="00C810AE"/>
    <w:rsid w:val="00C810F4"/>
    <w:rsid w:val="00C85551"/>
    <w:rsid w:val="00C93A70"/>
    <w:rsid w:val="00C9456E"/>
    <w:rsid w:val="00CA02D5"/>
    <w:rsid w:val="00CA0711"/>
    <w:rsid w:val="00CA7928"/>
    <w:rsid w:val="00CB21F3"/>
    <w:rsid w:val="00CB4E9F"/>
    <w:rsid w:val="00CC0CD6"/>
    <w:rsid w:val="00CC3382"/>
    <w:rsid w:val="00CC47AC"/>
    <w:rsid w:val="00CC536F"/>
    <w:rsid w:val="00CC62D9"/>
    <w:rsid w:val="00CC7C19"/>
    <w:rsid w:val="00CD11F2"/>
    <w:rsid w:val="00CD1FA7"/>
    <w:rsid w:val="00CD2DCA"/>
    <w:rsid w:val="00CD569E"/>
    <w:rsid w:val="00CD5CBE"/>
    <w:rsid w:val="00CE0031"/>
    <w:rsid w:val="00CE4F1A"/>
    <w:rsid w:val="00CE54D1"/>
    <w:rsid w:val="00CE6A30"/>
    <w:rsid w:val="00CF0D00"/>
    <w:rsid w:val="00CF1F10"/>
    <w:rsid w:val="00CF1F90"/>
    <w:rsid w:val="00CF237A"/>
    <w:rsid w:val="00CF3F45"/>
    <w:rsid w:val="00CF64BD"/>
    <w:rsid w:val="00CF7E09"/>
    <w:rsid w:val="00D00337"/>
    <w:rsid w:val="00D00C9F"/>
    <w:rsid w:val="00D030D7"/>
    <w:rsid w:val="00D042BB"/>
    <w:rsid w:val="00D05EFB"/>
    <w:rsid w:val="00D06B7E"/>
    <w:rsid w:val="00D07D56"/>
    <w:rsid w:val="00D10CDF"/>
    <w:rsid w:val="00D24A86"/>
    <w:rsid w:val="00D251FE"/>
    <w:rsid w:val="00D26207"/>
    <w:rsid w:val="00D26654"/>
    <w:rsid w:val="00D278BC"/>
    <w:rsid w:val="00D3177B"/>
    <w:rsid w:val="00D33714"/>
    <w:rsid w:val="00D339DE"/>
    <w:rsid w:val="00D33BCB"/>
    <w:rsid w:val="00D348A7"/>
    <w:rsid w:val="00D4181D"/>
    <w:rsid w:val="00D4534C"/>
    <w:rsid w:val="00D51FF4"/>
    <w:rsid w:val="00D548CF"/>
    <w:rsid w:val="00D54920"/>
    <w:rsid w:val="00D558A7"/>
    <w:rsid w:val="00D563E9"/>
    <w:rsid w:val="00D60BF3"/>
    <w:rsid w:val="00D640C6"/>
    <w:rsid w:val="00D66F6B"/>
    <w:rsid w:val="00D67D32"/>
    <w:rsid w:val="00D736C8"/>
    <w:rsid w:val="00D822E4"/>
    <w:rsid w:val="00D90602"/>
    <w:rsid w:val="00D90AE6"/>
    <w:rsid w:val="00D929A8"/>
    <w:rsid w:val="00D96B1D"/>
    <w:rsid w:val="00DA5EB2"/>
    <w:rsid w:val="00DA7E5D"/>
    <w:rsid w:val="00DB0A14"/>
    <w:rsid w:val="00DB2F03"/>
    <w:rsid w:val="00DB39BB"/>
    <w:rsid w:val="00DB6702"/>
    <w:rsid w:val="00DC3057"/>
    <w:rsid w:val="00DC332E"/>
    <w:rsid w:val="00DD1A90"/>
    <w:rsid w:val="00DD4F25"/>
    <w:rsid w:val="00DD7A8C"/>
    <w:rsid w:val="00DE1862"/>
    <w:rsid w:val="00DE47AE"/>
    <w:rsid w:val="00DE5055"/>
    <w:rsid w:val="00DF76C4"/>
    <w:rsid w:val="00E00F41"/>
    <w:rsid w:val="00E0125C"/>
    <w:rsid w:val="00E051F1"/>
    <w:rsid w:val="00E106A1"/>
    <w:rsid w:val="00E14819"/>
    <w:rsid w:val="00E156EA"/>
    <w:rsid w:val="00E2037D"/>
    <w:rsid w:val="00E2094D"/>
    <w:rsid w:val="00E20F43"/>
    <w:rsid w:val="00E21FC8"/>
    <w:rsid w:val="00E22CBB"/>
    <w:rsid w:val="00E238A9"/>
    <w:rsid w:val="00E24DF1"/>
    <w:rsid w:val="00E27A87"/>
    <w:rsid w:val="00E34EFA"/>
    <w:rsid w:val="00E35410"/>
    <w:rsid w:val="00E36CA8"/>
    <w:rsid w:val="00E4034A"/>
    <w:rsid w:val="00E41328"/>
    <w:rsid w:val="00E41E17"/>
    <w:rsid w:val="00E441E8"/>
    <w:rsid w:val="00E455CC"/>
    <w:rsid w:val="00E456D1"/>
    <w:rsid w:val="00E513CD"/>
    <w:rsid w:val="00E52695"/>
    <w:rsid w:val="00E54AEE"/>
    <w:rsid w:val="00E567B7"/>
    <w:rsid w:val="00E56C41"/>
    <w:rsid w:val="00E62A2E"/>
    <w:rsid w:val="00E6331E"/>
    <w:rsid w:val="00E65147"/>
    <w:rsid w:val="00E66AA6"/>
    <w:rsid w:val="00E67681"/>
    <w:rsid w:val="00E72A65"/>
    <w:rsid w:val="00E7372B"/>
    <w:rsid w:val="00E768D9"/>
    <w:rsid w:val="00E77B9D"/>
    <w:rsid w:val="00E810B2"/>
    <w:rsid w:val="00E8377F"/>
    <w:rsid w:val="00E85470"/>
    <w:rsid w:val="00E91853"/>
    <w:rsid w:val="00E969DC"/>
    <w:rsid w:val="00EA0AF6"/>
    <w:rsid w:val="00EA2520"/>
    <w:rsid w:val="00EA3D0A"/>
    <w:rsid w:val="00EA6209"/>
    <w:rsid w:val="00EB019F"/>
    <w:rsid w:val="00EB24ED"/>
    <w:rsid w:val="00EB47C0"/>
    <w:rsid w:val="00EC07A2"/>
    <w:rsid w:val="00EC1296"/>
    <w:rsid w:val="00EC1923"/>
    <w:rsid w:val="00EC23FE"/>
    <w:rsid w:val="00EC24CD"/>
    <w:rsid w:val="00EC4F9F"/>
    <w:rsid w:val="00EC5290"/>
    <w:rsid w:val="00ED39D2"/>
    <w:rsid w:val="00ED729C"/>
    <w:rsid w:val="00EE0308"/>
    <w:rsid w:val="00EE07E8"/>
    <w:rsid w:val="00EE0A86"/>
    <w:rsid w:val="00EF0380"/>
    <w:rsid w:val="00EF38E8"/>
    <w:rsid w:val="00EF39FA"/>
    <w:rsid w:val="00EF40D4"/>
    <w:rsid w:val="00F01001"/>
    <w:rsid w:val="00F01CB4"/>
    <w:rsid w:val="00F01D0D"/>
    <w:rsid w:val="00F03BC3"/>
    <w:rsid w:val="00F046EA"/>
    <w:rsid w:val="00F06E44"/>
    <w:rsid w:val="00F07721"/>
    <w:rsid w:val="00F114FF"/>
    <w:rsid w:val="00F13A60"/>
    <w:rsid w:val="00F13E0D"/>
    <w:rsid w:val="00F14BA4"/>
    <w:rsid w:val="00F158AE"/>
    <w:rsid w:val="00F17FA4"/>
    <w:rsid w:val="00F214F5"/>
    <w:rsid w:val="00F24442"/>
    <w:rsid w:val="00F2576B"/>
    <w:rsid w:val="00F3096E"/>
    <w:rsid w:val="00F42436"/>
    <w:rsid w:val="00F45981"/>
    <w:rsid w:val="00F463ED"/>
    <w:rsid w:val="00F50E76"/>
    <w:rsid w:val="00F51A11"/>
    <w:rsid w:val="00F53A0C"/>
    <w:rsid w:val="00F604E8"/>
    <w:rsid w:val="00F73F41"/>
    <w:rsid w:val="00F741C1"/>
    <w:rsid w:val="00F74844"/>
    <w:rsid w:val="00F7501D"/>
    <w:rsid w:val="00F7539E"/>
    <w:rsid w:val="00F81DCF"/>
    <w:rsid w:val="00F81ECB"/>
    <w:rsid w:val="00F83C21"/>
    <w:rsid w:val="00F842BC"/>
    <w:rsid w:val="00F84811"/>
    <w:rsid w:val="00F84A01"/>
    <w:rsid w:val="00F85644"/>
    <w:rsid w:val="00F862A2"/>
    <w:rsid w:val="00F86627"/>
    <w:rsid w:val="00F86BC9"/>
    <w:rsid w:val="00F87943"/>
    <w:rsid w:val="00F9135B"/>
    <w:rsid w:val="00F93FE0"/>
    <w:rsid w:val="00F94833"/>
    <w:rsid w:val="00F95B34"/>
    <w:rsid w:val="00FA2DB3"/>
    <w:rsid w:val="00FA35A4"/>
    <w:rsid w:val="00FA4436"/>
    <w:rsid w:val="00FA5447"/>
    <w:rsid w:val="00FA5915"/>
    <w:rsid w:val="00FA5A30"/>
    <w:rsid w:val="00FA6A12"/>
    <w:rsid w:val="00FA6CFD"/>
    <w:rsid w:val="00FB27A4"/>
    <w:rsid w:val="00FB3FB3"/>
    <w:rsid w:val="00FB45D6"/>
    <w:rsid w:val="00FB627D"/>
    <w:rsid w:val="00FB7B0A"/>
    <w:rsid w:val="00FC1984"/>
    <w:rsid w:val="00FC259E"/>
    <w:rsid w:val="00FC5FFE"/>
    <w:rsid w:val="00FD49E2"/>
    <w:rsid w:val="00FD585F"/>
    <w:rsid w:val="00FE36BC"/>
    <w:rsid w:val="00FE6D49"/>
    <w:rsid w:val="00FE7025"/>
    <w:rsid w:val="00FF1950"/>
    <w:rsid w:val="00FF236B"/>
    <w:rsid w:val="00FF483C"/>
    <w:rsid w:val="00FF65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11B08"/>
  <w15:docId w15:val="{14AC8765-00F9-4362-893D-6DA1708F7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3557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3557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/>
    </w:rPr>
  </w:style>
  <w:style w:type="character" w:styleId="a4">
    <w:name w:val="Hyperlink"/>
    <w:uiPriority w:val="99"/>
    <w:unhideWhenUsed/>
    <w:rsid w:val="008A3557"/>
    <w:rPr>
      <w:color w:val="0000FF"/>
      <w:u w:val="single"/>
    </w:rPr>
  </w:style>
  <w:style w:type="character" w:styleId="a5">
    <w:name w:val="annotation reference"/>
    <w:basedOn w:val="a0"/>
    <w:uiPriority w:val="99"/>
    <w:semiHidden/>
    <w:unhideWhenUsed/>
    <w:rsid w:val="008A3557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8A3557"/>
  </w:style>
  <w:style w:type="character" w:customStyle="1" w:styleId="a7">
    <w:name w:val="Текст примечания Знак"/>
    <w:basedOn w:val="a0"/>
    <w:link w:val="a6"/>
    <w:uiPriority w:val="99"/>
    <w:rsid w:val="008A3557"/>
    <w:rPr>
      <w:rFonts w:ascii="Times" w:hAnsi="Times"/>
      <w:sz w:val="20"/>
      <w:szCs w:val="20"/>
      <w:lang w:val="en-US" w:eastAsia="ru-RU"/>
    </w:rPr>
  </w:style>
  <w:style w:type="paragraph" w:styleId="a8">
    <w:name w:val="Balloon Text"/>
    <w:basedOn w:val="a"/>
    <w:link w:val="a9"/>
    <w:uiPriority w:val="99"/>
    <w:semiHidden/>
    <w:unhideWhenUsed/>
    <w:rsid w:val="008A3557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A3557"/>
    <w:rPr>
      <w:rFonts w:ascii="Tahoma" w:hAnsi="Tahoma" w:cs="Tahoma"/>
      <w:sz w:val="16"/>
      <w:szCs w:val="16"/>
      <w:lang w:val="en-US" w:eastAsia="ru-RU"/>
    </w:rPr>
  </w:style>
  <w:style w:type="paragraph" w:styleId="aa">
    <w:name w:val="annotation subject"/>
    <w:basedOn w:val="a6"/>
    <w:next w:val="a6"/>
    <w:link w:val="ab"/>
    <w:uiPriority w:val="99"/>
    <w:semiHidden/>
    <w:unhideWhenUsed/>
    <w:rsid w:val="00A03BD8"/>
    <w:rPr>
      <w:b/>
      <w:bCs/>
    </w:rPr>
  </w:style>
  <w:style w:type="character" w:customStyle="1" w:styleId="ab">
    <w:name w:val="Тема примечания Знак"/>
    <w:basedOn w:val="a7"/>
    <w:link w:val="aa"/>
    <w:uiPriority w:val="99"/>
    <w:semiHidden/>
    <w:rsid w:val="00A03BD8"/>
    <w:rPr>
      <w:rFonts w:ascii="Times" w:hAnsi="Times"/>
      <w:b/>
      <w:bCs/>
      <w:sz w:val="20"/>
      <w:szCs w:val="20"/>
      <w:lang w:val="en-US" w:eastAsia="ru-RU"/>
    </w:rPr>
  </w:style>
  <w:style w:type="character" w:styleId="ac">
    <w:name w:val="Strong"/>
    <w:basedOn w:val="a0"/>
    <w:uiPriority w:val="22"/>
    <w:qFormat/>
    <w:rsid w:val="00054281"/>
    <w:rPr>
      <w:b/>
      <w:bCs/>
    </w:rPr>
  </w:style>
  <w:style w:type="character" w:customStyle="1" w:styleId="apple-converted-space">
    <w:name w:val="apple-converted-space"/>
    <w:basedOn w:val="a0"/>
    <w:rsid w:val="00054281"/>
  </w:style>
  <w:style w:type="paragraph" w:styleId="ad">
    <w:name w:val="Revision"/>
    <w:hidden/>
    <w:uiPriority w:val="99"/>
    <w:semiHidden/>
    <w:rsid w:val="00425DDE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table" w:styleId="ae">
    <w:name w:val="Table Grid"/>
    <w:basedOn w:val="a1"/>
    <w:uiPriority w:val="59"/>
    <w:rsid w:val="007A2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75EAA"/>
    <w:pPr>
      <w:tabs>
        <w:tab w:val="center" w:pos="4677"/>
        <w:tab w:val="right" w:pos="9355"/>
      </w:tabs>
    </w:pPr>
  </w:style>
  <w:style w:type="character" w:customStyle="1" w:styleId="af0">
    <w:name w:val="Верхний колонтитул Знак"/>
    <w:basedOn w:val="a0"/>
    <w:link w:val="af"/>
    <w:uiPriority w:val="99"/>
    <w:rsid w:val="00075EAA"/>
    <w:rPr>
      <w:rFonts w:ascii="Times" w:hAnsi="Times"/>
      <w:sz w:val="20"/>
      <w:szCs w:val="20"/>
      <w:lang w:val="en-US" w:eastAsia="ru-RU"/>
    </w:rPr>
  </w:style>
  <w:style w:type="paragraph" w:styleId="af1">
    <w:name w:val="footer"/>
    <w:basedOn w:val="a"/>
    <w:link w:val="af2"/>
    <w:uiPriority w:val="99"/>
    <w:unhideWhenUsed/>
    <w:rsid w:val="00075EA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075EAA"/>
    <w:rPr>
      <w:rFonts w:ascii="Times" w:hAnsi="Times"/>
      <w:sz w:val="20"/>
      <w:szCs w:val="20"/>
      <w:lang w:val="en-US" w:eastAsia="ru-RU"/>
    </w:rPr>
  </w:style>
  <w:style w:type="character" w:styleId="af3">
    <w:name w:val="FollowedHyperlink"/>
    <w:basedOn w:val="a0"/>
    <w:uiPriority w:val="99"/>
    <w:semiHidden/>
    <w:unhideWhenUsed/>
    <w:rsid w:val="00FC5FFE"/>
    <w:rPr>
      <w:color w:val="800080" w:themeColor="followedHyperlink"/>
      <w:u w:val="single"/>
    </w:rPr>
  </w:style>
  <w:style w:type="paragraph" w:styleId="af4">
    <w:name w:val="toa heading"/>
    <w:basedOn w:val="a"/>
    <w:next w:val="a"/>
    <w:uiPriority w:val="99"/>
    <w:semiHidden/>
    <w:unhideWhenUsed/>
    <w:rsid w:val="00FC5FF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af5">
    <w:name w:val="Placeholder Text"/>
    <w:basedOn w:val="a0"/>
    <w:uiPriority w:val="99"/>
    <w:semiHidden/>
    <w:rsid w:val="006F61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7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D40920B-5180-48BC-AE53-BF8D8AEBBC26}"/>
      </w:docPartPr>
      <w:docPartBody>
        <w:p w:rsidR="001266DC" w:rsidRDefault="00C369B4">
          <w:r w:rsidRPr="006F4BAB">
            <w:rPr>
              <w:rStyle w:val="a3"/>
            </w:rPr>
            <w:t>Место для ввода текста.</w:t>
          </w:r>
        </w:p>
      </w:docPartBody>
    </w:docPart>
    <w:docPart>
      <w:docPartPr>
        <w:name w:val="617785587E1240679A748493E2CDCF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48D9AFC-02AF-496C-A644-6EB94DC2A5EA}"/>
      </w:docPartPr>
      <w:docPartBody>
        <w:p w:rsidR="001266DC" w:rsidRDefault="009B5653" w:rsidP="009B5653">
          <w:pPr>
            <w:pStyle w:val="617785587E1240679A748493E2CDCF5512"/>
          </w:pPr>
          <w:r w:rsidRPr="00FC1984">
            <w:rPr>
              <w:rStyle w:val="a3"/>
              <w:lang w:val="ru-RU"/>
            </w:rPr>
            <w:t>Номер</w:t>
          </w:r>
        </w:p>
      </w:docPartBody>
    </w:docPart>
    <w:docPart>
      <w:docPartPr>
        <w:name w:val="959C77228F914E9195CE54CA9AEBA23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33567BF-F5D5-40D7-B3AD-DB3B31ED9D89}"/>
      </w:docPartPr>
      <w:docPartBody>
        <w:p w:rsidR="001266DC" w:rsidRDefault="009B5653" w:rsidP="009B5653">
          <w:pPr>
            <w:pStyle w:val="959C77228F914E9195CE54CA9AEBA23312"/>
          </w:pPr>
          <w:r w:rsidRPr="00FC1984">
            <w:rPr>
              <w:rStyle w:val="a3"/>
              <w:lang w:val="ru-RU"/>
            </w:rPr>
            <w:t>Число</w:t>
          </w:r>
        </w:p>
      </w:docPartBody>
    </w:docPart>
    <w:docPart>
      <w:docPartPr>
        <w:name w:val="D9C63FB6605140BBBE263F10106C7D0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77B311D-A794-4DAF-A9A9-4F9894383DDB}"/>
      </w:docPartPr>
      <w:docPartBody>
        <w:p w:rsidR="001266DC" w:rsidRDefault="009B5653" w:rsidP="009B5653">
          <w:pPr>
            <w:pStyle w:val="D9C63FB6605140BBBE263F10106C7D0C12"/>
          </w:pPr>
          <w:r w:rsidRPr="00FC1984">
            <w:rPr>
              <w:rStyle w:val="a3"/>
              <w:lang w:val="ru-RU"/>
            </w:rPr>
            <w:t>Месяц</w:t>
          </w:r>
        </w:p>
      </w:docPartBody>
    </w:docPart>
    <w:docPart>
      <w:docPartPr>
        <w:name w:val="30EB9DA80D624BFBBD64062964B49AA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A2FC098-07AF-48E7-9A3A-E706C2AE859D}"/>
      </w:docPartPr>
      <w:docPartBody>
        <w:p w:rsidR="001266DC" w:rsidRDefault="009B5653" w:rsidP="009B5653">
          <w:pPr>
            <w:pStyle w:val="30EB9DA80D624BFBBD64062964B49AAE12"/>
          </w:pPr>
          <w:r w:rsidRPr="00FC1984">
            <w:rPr>
              <w:rStyle w:val="a3"/>
              <w:lang w:val="ru-RU"/>
            </w:rPr>
            <w:t>Год</w:t>
          </w:r>
        </w:p>
      </w:docPartBody>
    </w:docPart>
    <w:docPart>
      <w:docPartPr>
        <w:name w:val="083E20D317A8424F8719F02DD94F5A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E004752-61A7-4B49-B39C-A5B4A99853C4}"/>
      </w:docPartPr>
      <w:docPartBody>
        <w:p w:rsidR="001266DC" w:rsidRDefault="009B5653" w:rsidP="009B5653">
          <w:pPr>
            <w:pStyle w:val="083E20D317A8424F8719F02DD94F5ADF12"/>
          </w:pPr>
          <w:r w:rsidRPr="00EC1923">
            <w:rPr>
              <w:rStyle w:val="a3"/>
              <w:lang w:val="ru-RU"/>
            </w:rPr>
            <w:t>Число</w:t>
          </w:r>
        </w:p>
      </w:docPartBody>
    </w:docPart>
    <w:docPart>
      <w:docPartPr>
        <w:name w:val="BD030D3C682046D480239202CE274AD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C9FFA93-361C-459C-AB41-D8973E23BD77}"/>
      </w:docPartPr>
      <w:docPartBody>
        <w:p w:rsidR="001266DC" w:rsidRDefault="009B5653" w:rsidP="009B5653">
          <w:pPr>
            <w:pStyle w:val="BD030D3C682046D480239202CE274AD112"/>
          </w:pPr>
          <w:r w:rsidRPr="00EC1923">
            <w:rPr>
              <w:rStyle w:val="a3"/>
              <w:lang w:val="ru-RU"/>
            </w:rPr>
            <w:t>Месяц</w:t>
          </w:r>
        </w:p>
      </w:docPartBody>
    </w:docPart>
    <w:docPart>
      <w:docPartPr>
        <w:name w:val="CD2D7E6C73E94B96B4D650BFDB9B02B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2B8C1F8-FD92-457F-953C-D85554C4EEDC}"/>
      </w:docPartPr>
      <w:docPartBody>
        <w:p w:rsidR="001266DC" w:rsidRDefault="009B5653" w:rsidP="009B5653">
          <w:pPr>
            <w:pStyle w:val="CD2D7E6C73E94B96B4D650BFDB9B02BA12"/>
          </w:pPr>
          <w:r w:rsidRPr="00EC1923">
            <w:rPr>
              <w:rStyle w:val="a3"/>
              <w:lang w:val="ru-RU"/>
            </w:rPr>
            <w:t>Год</w:t>
          </w:r>
        </w:p>
      </w:docPartBody>
    </w:docPart>
    <w:docPart>
      <w:docPartPr>
        <w:name w:val="E57B48D42CE348A7AE26D1D8A049222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2B32D8C-CA9F-40BC-96B9-703ED4601E8A}"/>
      </w:docPartPr>
      <w:docPartBody>
        <w:p w:rsidR="001266DC" w:rsidRDefault="009B5653" w:rsidP="009B5653">
          <w:pPr>
            <w:pStyle w:val="E57B48D42CE348A7AE26D1D8A049222710"/>
          </w:pPr>
          <w:r>
            <w:rPr>
              <w:rStyle w:val="a3"/>
              <w:lang w:val="ru-RU"/>
            </w:rPr>
            <w:t>Название</w:t>
          </w:r>
        </w:p>
      </w:docPartBody>
    </w:docPart>
    <w:docPart>
      <w:docPartPr>
        <w:name w:val="DFED01DB09E04B0C980C2E7465D756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04C6644-C614-42C3-ACFB-9BFB60DC5823}"/>
      </w:docPartPr>
      <w:docPartBody>
        <w:p w:rsidR="001266DC" w:rsidRDefault="009B5653" w:rsidP="009B5653">
          <w:pPr>
            <w:pStyle w:val="DFED01DB09E04B0C980C2E7465D7568B10"/>
          </w:pPr>
          <w:r>
            <w:rPr>
              <w:rStyle w:val="a3"/>
              <w:lang w:val="ru-RU"/>
            </w:rPr>
            <w:t>Дата опубликования</w:t>
          </w:r>
        </w:p>
      </w:docPartBody>
    </w:docPart>
    <w:docPart>
      <w:docPartPr>
        <w:name w:val="ED42FA4324A34ACDA7213D0ADFCEAEB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CE4DE6B-115A-4D22-B3E1-AD3A78C03822}"/>
      </w:docPartPr>
      <w:docPartBody>
        <w:p w:rsidR="001266DC" w:rsidRDefault="009B5653" w:rsidP="009B5653">
          <w:pPr>
            <w:pStyle w:val="ED42FA4324A34ACDA7213D0ADFCEAEB710"/>
          </w:pPr>
          <w:r>
            <w:rPr>
              <w:rStyle w:val="a3"/>
              <w:lang w:val="ru-RU"/>
            </w:rPr>
            <w:t>Описание</w:t>
          </w:r>
          <w:r w:rsidRPr="006F4BAB">
            <w:rPr>
              <w:rStyle w:val="a3"/>
            </w:rPr>
            <w:t>.</w:t>
          </w:r>
        </w:p>
      </w:docPartBody>
    </w:docPart>
    <w:docPart>
      <w:docPartPr>
        <w:name w:val="DA1501D7B30F423C8F5CF85E7E78C0E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51870D5-BB10-4BA1-AC71-987EC4B94427}"/>
      </w:docPartPr>
      <w:docPartBody>
        <w:p w:rsidR="001266DC" w:rsidRDefault="009B5653" w:rsidP="009B5653">
          <w:pPr>
            <w:pStyle w:val="DA1501D7B30F423C8F5CF85E7E78C0E410"/>
          </w:pPr>
          <w:r w:rsidRPr="00B744B4">
            <w:rPr>
              <w:rStyle w:val="a3"/>
              <w:lang w:val="ru-RU"/>
            </w:rPr>
            <w:t>Язык</w:t>
          </w:r>
        </w:p>
      </w:docPartBody>
    </w:docPart>
    <w:docPart>
      <w:docPartPr>
        <w:name w:val="8596ADCFA99749DC9468B057875AF38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C79D0A2-9943-48C8-B177-2E179DF791A4}"/>
      </w:docPartPr>
      <w:docPartBody>
        <w:p w:rsidR="001940A7" w:rsidRDefault="009B5653" w:rsidP="009B5653">
          <w:pPr>
            <w:pStyle w:val="8596ADCFA99749DC9468B057875AF38F7"/>
          </w:pPr>
          <w:r w:rsidRPr="00DB2F03">
            <w:rPr>
              <w:rStyle w:val="a3"/>
              <w:lang w:val="ru-RU"/>
            </w:rPr>
            <w:t xml:space="preserve">Место для </w:t>
          </w:r>
          <w:r>
            <w:rPr>
              <w:rStyle w:val="a3"/>
              <w:lang w:val="ru-RU"/>
            </w:rPr>
            <w:t>вставки логотипа(ов)</w:t>
          </w:r>
        </w:p>
      </w:docPartBody>
    </w:docPart>
    <w:docPart>
      <w:docPartPr>
        <w:name w:val="03482A958F47420CA558EDE8CE0FEDC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AD35CE0-44E9-4687-826C-6E955663F811}"/>
      </w:docPartPr>
      <w:docPartBody>
        <w:p w:rsidR="00CD000E" w:rsidRDefault="009B5653" w:rsidP="009B5653">
          <w:pPr>
            <w:pStyle w:val="03482A958F47420CA558EDE8CE0FEDC23"/>
          </w:pPr>
          <w:r w:rsidRPr="00D548CF">
            <w:rPr>
              <w:rStyle w:val="a3"/>
              <w:lang w:val="ru-RU"/>
            </w:rPr>
            <w:t>ФИО</w:t>
          </w:r>
        </w:p>
      </w:docPartBody>
    </w:docPart>
    <w:docPart>
      <w:docPartPr>
        <w:name w:val="C1D01F72440948529FECA6440A067EF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164F52E-20D7-4677-936C-7EA4FC5359CB}"/>
      </w:docPartPr>
      <w:docPartBody>
        <w:p w:rsidR="00CD000E" w:rsidRDefault="009B5653" w:rsidP="009B5653">
          <w:pPr>
            <w:pStyle w:val="C1D01F72440948529FECA6440A067EF83"/>
          </w:pPr>
          <w:r>
            <w:rPr>
              <w:rStyle w:val="a3"/>
              <w:lang w:val="ru-RU"/>
            </w:rPr>
            <w:t>Номер ОГРНИП</w:t>
          </w:r>
        </w:p>
      </w:docPartBody>
    </w:docPart>
    <w:docPart>
      <w:docPartPr>
        <w:name w:val="2EDA868F0D434D0AA5D00BE0CB97111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D58A2C4-D081-498E-BA73-6F1A8560FCED}"/>
      </w:docPartPr>
      <w:docPartBody>
        <w:p w:rsidR="00CD000E" w:rsidRDefault="009B5653" w:rsidP="009B5653">
          <w:pPr>
            <w:pStyle w:val="2EDA868F0D434D0AA5D00BE0CB9711143"/>
          </w:pPr>
          <w:r w:rsidRPr="00D548CF"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C3A9F3CECD724843A532C25C50EB0A6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1C943C4-1C2C-4BA5-B93F-6B9FCDD255B0}"/>
      </w:docPartPr>
      <w:docPartBody>
        <w:p w:rsidR="00CD000E" w:rsidRDefault="009B5653" w:rsidP="009B5653">
          <w:pPr>
            <w:pStyle w:val="C3A9F3CECD724843A532C25C50EB0A673"/>
          </w:pPr>
          <w:r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8ED46DE504D148C78F6F50F4CFAEB6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5BCEA-6A52-496A-B5B8-23C693BD2E5C}"/>
      </w:docPartPr>
      <w:docPartBody>
        <w:p w:rsidR="00CD000E" w:rsidRDefault="009B5653" w:rsidP="009B5653">
          <w:pPr>
            <w:pStyle w:val="8ED46DE504D148C78F6F50F4CFAEB6592"/>
          </w:pPr>
          <w:r>
            <w:rPr>
              <w:rStyle w:val="a3"/>
              <w:lang w:val="ru-RU"/>
            </w:rPr>
            <w:t>Номер приложения</w:t>
          </w:r>
        </w:p>
      </w:docPartBody>
    </w:docPart>
    <w:docPart>
      <w:docPartPr>
        <w:name w:val="7D20494B4637415199312BA88E02A92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0150EC-EE5B-4C13-B4EB-85F56A8A3E12}"/>
      </w:docPartPr>
      <w:docPartBody>
        <w:p w:rsidR="00CD000E" w:rsidRDefault="009B5653" w:rsidP="009B5653">
          <w:pPr>
            <w:pStyle w:val="7D20494B4637415199312BA88E02A9243"/>
          </w:pPr>
          <w:r>
            <w:rPr>
              <w:rStyle w:val="a3"/>
              <w:lang w:val="ru-RU"/>
            </w:rPr>
            <w:t>Номер приложения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69B4"/>
    <w:rsid w:val="001266DC"/>
    <w:rsid w:val="001940A7"/>
    <w:rsid w:val="00457087"/>
    <w:rsid w:val="005730AE"/>
    <w:rsid w:val="00597E82"/>
    <w:rsid w:val="006F578A"/>
    <w:rsid w:val="0094191D"/>
    <w:rsid w:val="00953836"/>
    <w:rsid w:val="009B5653"/>
    <w:rsid w:val="009D0725"/>
    <w:rsid w:val="00BE2CB5"/>
    <w:rsid w:val="00C369B4"/>
    <w:rsid w:val="00CB04A2"/>
    <w:rsid w:val="00CD000E"/>
    <w:rsid w:val="00F5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B5653"/>
    <w:rPr>
      <w:color w:val="808080"/>
    </w:rPr>
  </w:style>
  <w:style w:type="paragraph" w:customStyle="1" w:styleId="0DDA49A9758642E79F527EE4CB7C9410">
    <w:name w:val="0DDA49A9758642E79F527EE4CB7C9410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119737A8120480AAD0298C459224011">
    <w:name w:val="0119737A8120480AAD0298C4592240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">
    <w:name w:val="21A1B47F19BD496A8107B48421B0A197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">
    <w:name w:val="AB01653D614A492CBE3978A2CDE873E8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">
    <w:name w:val="D06749319F884A13A8B8AC619360375D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0DDA49A9758642E79F527EE4CB7C94101">
    <w:name w:val="0DDA49A9758642E79F527EE4CB7C9410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119737A8120480AAD0298C4592240111">
    <w:name w:val="0119737A8120480AAD0298C45922401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1">
    <w:name w:val="21A1B47F19BD496A8107B48421B0A197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1">
    <w:name w:val="AB01653D614A492CBE3978A2CDE873E8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1">
    <w:name w:val="D06749319F884A13A8B8AC619360375D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">
    <w:name w:val="B99287203FD340BA825821A5EB13B1CA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">
    <w:name w:val="205F99E91E8A4E598B1D601E21343AB8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DDA49A9758642E79F527EE4CB7C94102">
    <w:name w:val="0DDA49A9758642E79F527EE4CB7C9410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">
    <w:name w:val="BF17DD4F5C5A475BB8CCE1DA3132AECE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">
    <w:name w:val="4D8F009003B34980861C186B5BA57E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">
    <w:name w:val="85ED47D2EB75467F9F5A106CD455122B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2">
    <w:name w:val="21A1B47F19BD496A8107B48421B0A197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2">
    <w:name w:val="AB01653D614A492CBE3978A2CDE873E8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2">
    <w:name w:val="D06749319F884A13A8B8AC619360375D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1">
    <w:name w:val="B99287203FD340BA825821A5EB13B1C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1">
    <w:name w:val="205F99E91E8A4E598B1D601E21343AB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">
    <w:name w:val="3A56225333C845CA9598E0B40230EB68"/>
    <w:rsid w:val="00C369B4"/>
  </w:style>
  <w:style w:type="paragraph" w:customStyle="1" w:styleId="6F52339CBF0E4249A25DC0289CEB5977">
    <w:name w:val="6F52339CBF0E4249A25DC0289CEB5977"/>
    <w:rsid w:val="00C369B4"/>
  </w:style>
  <w:style w:type="paragraph" w:customStyle="1" w:styleId="B8C1F3D0F76B4A1BBEDAB6578F640956">
    <w:name w:val="B8C1F3D0F76B4A1BBEDAB6578F640956"/>
    <w:rsid w:val="00C369B4"/>
  </w:style>
  <w:style w:type="paragraph" w:customStyle="1" w:styleId="62196769D33C4AC0A3D6D1EFF7FBFD22">
    <w:name w:val="62196769D33C4AC0A3D6D1EFF7FBFD22"/>
    <w:rsid w:val="00C369B4"/>
  </w:style>
  <w:style w:type="paragraph" w:customStyle="1" w:styleId="595D285370C74F0994BB6F93902E5E02">
    <w:name w:val="595D285370C74F0994BB6F93902E5E02"/>
    <w:rsid w:val="00C369B4"/>
  </w:style>
  <w:style w:type="paragraph" w:customStyle="1" w:styleId="1FCFAE54DE984B239411020355ACE283">
    <w:name w:val="1FCFAE54DE984B239411020355ACE283"/>
    <w:rsid w:val="00C369B4"/>
  </w:style>
  <w:style w:type="paragraph" w:customStyle="1" w:styleId="70DD501609CB4D5FA10DAC9E8043660B">
    <w:name w:val="70DD501609CB4D5FA10DAC9E8043660B"/>
    <w:rsid w:val="00C369B4"/>
  </w:style>
  <w:style w:type="paragraph" w:customStyle="1" w:styleId="B230C4C5F619482C81CAA9478C7EF778">
    <w:name w:val="B230C4C5F619482C81CAA9478C7EF778"/>
    <w:rsid w:val="00C369B4"/>
  </w:style>
  <w:style w:type="paragraph" w:customStyle="1" w:styleId="F0382D1AB07748978FF87524CC963DBB">
    <w:name w:val="F0382D1AB07748978FF87524CC963DBB"/>
    <w:rsid w:val="00C369B4"/>
  </w:style>
  <w:style w:type="paragraph" w:customStyle="1" w:styleId="0DDA49A9758642E79F527EE4CB7C94103">
    <w:name w:val="0DDA49A9758642E79F527EE4CB7C9410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1">
    <w:name w:val="BF17DD4F5C5A475BB8CCE1DA3132AECE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1">
    <w:name w:val="4D8F009003B34980861C186B5BA57EF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1">
    <w:name w:val="85ED47D2EB75467F9F5A106CD455122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3">
    <w:name w:val="21A1B47F19BD496A8107B48421B0A197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3">
    <w:name w:val="AB01653D614A492CBE3978A2CDE873E8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3">
    <w:name w:val="D06749319F884A13A8B8AC619360375D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2">
    <w:name w:val="B99287203FD340BA825821A5EB13B1CA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2">
    <w:name w:val="205F99E91E8A4E598B1D601E21343AB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">
    <w:name w:val="60CB7E1B73BF45B890B7F742A7939ACF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1">
    <w:name w:val="3A56225333C845CA9598E0B40230EB6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1">
    <w:name w:val="6F52339CBF0E4249A25DC0289CEB597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1">
    <w:name w:val="B8C1F3D0F76B4A1BBEDAB6578F640956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1">
    <w:name w:val="62196769D33C4AC0A3D6D1EFF7FBFD22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1">
    <w:name w:val="595D285370C74F0994BB6F93902E5E02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1">
    <w:name w:val="1FCFAE54DE984B239411020355ACE28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1">
    <w:name w:val="70DD501609CB4D5FA10DAC9E8043660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1">
    <w:name w:val="B230C4C5F619482C81CAA9478C7EF77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1">
    <w:name w:val="F0382D1AB07748978FF87524CC963DB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">
    <w:name w:val="DE11D5626A7A4DF1AB0A51891F846B9F"/>
    <w:rsid w:val="00C369B4"/>
  </w:style>
  <w:style w:type="paragraph" w:customStyle="1" w:styleId="1D56463AEAB2407DB6E584CE646841AC">
    <w:name w:val="1D56463AEAB2407DB6E584CE646841AC"/>
    <w:rsid w:val="00C369B4"/>
  </w:style>
  <w:style w:type="paragraph" w:customStyle="1" w:styleId="CFFCFF40EE9F44A38F84748429CC2D93">
    <w:name w:val="CFFCFF40EE9F44A38F84748429CC2D93"/>
    <w:rsid w:val="00C369B4"/>
  </w:style>
  <w:style w:type="paragraph" w:customStyle="1" w:styleId="6E789221B7504D01A64A1DD949D10CB5">
    <w:name w:val="6E789221B7504D01A64A1DD949D10CB5"/>
    <w:rsid w:val="00C369B4"/>
  </w:style>
  <w:style w:type="paragraph" w:customStyle="1" w:styleId="617785587E1240679A748493E2CDCF55">
    <w:name w:val="617785587E1240679A748493E2CDCF55"/>
    <w:rsid w:val="00C369B4"/>
  </w:style>
  <w:style w:type="paragraph" w:customStyle="1" w:styleId="959C77228F914E9195CE54CA9AEBA233">
    <w:name w:val="959C77228F914E9195CE54CA9AEBA233"/>
    <w:rsid w:val="00C369B4"/>
  </w:style>
  <w:style w:type="paragraph" w:customStyle="1" w:styleId="D9C63FB6605140BBBE263F10106C7D0C">
    <w:name w:val="D9C63FB6605140BBBE263F10106C7D0C"/>
    <w:rsid w:val="00C369B4"/>
  </w:style>
  <w:style w:type="paragraph" w:customStyle="1" w:styleId="30EB9DA80D624BFBBD64062964B49AAE">
    <w:name w:val="30EB9DA80D624BFBBD64062964B49AAE"/>
    <w:rsid w:val="00C369B4"/>
  </w:style>
  <w:style w:type="paragraph" w:customStyle="1" w:styleId="083E20D317A8424F8719F02DD94F5ADF">
    <w:name w:val="083E20D317A8424F8719F02DD94F5ADF"/>
    <w:rsid w:val="00C369B4"/>
  </w:style>
  <w:style w:type="paragraph" w:customStyle="1" w:styleId="BD030D3C682046D480239202CE274AD1">
    <w:name w:val="BD030D3C682046D480239202CE274AD1"/>
    <w:rsid w:val="00C369B4"/>
  </w:style>
  <w:style w:type="paragraph" w:customStyle="1" w:styleId="CD2D7E6C73E94B96B4D650BFDB9B02BA">
    <w:name w:val="CD2D7E6C73E94B96B4D650BFDB9B02BA"/>
    <w:rsid w:val="00C369B4"/>
  </w:style>
  <w:style w:type="paragraph" w:customStyle="1" w:styleId="C210AB6C6B644036BDD1C6B5EF05F335">
    <w:name w:val="C210AB6C6B644036BDD1C6B5EF05F335"/>
    <w:rsid w:val="00C369B4"/>
  </w:style>
  <w:style w:type="paragraph" w:customStyle="1" w:styleId="14198985469C4DD78DFED0F1670F1A30">
    <w:name w:val="14198985469C4DD78DFED0F1670F1A30"/>
    <w:rsid w:val="00C369B4"/>
  </w:style>
  <w:style w:type="paragraph" w:customStyle="1" w:styleId="707617802BDD4D649B1D09FA2215AB2F">
    <w:name w:val="707617802BDD4D649B1D09FA2215AB2F"/>
    <w:rsid w:val="00C369B4"/>
  </w:style>
  <w:style w:type="paragraph" w:customStyle="1" w:styleId="0DDA49A9758642E79F527EE4CB7C94104">
    <w:name w:val="0DDA49A9758642E79F527EE4CB7C9410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2">
    <w:name w:val="BF17DD4F5C5A475BB8CCE1DA3132AECE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2">
    <w:name w:val="4D8F009003B34980861C186B5BA57EF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2">
    <w:name w:val="85ED47D2EB75467F9F5A106CD455122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4">
    <w:name w:val="21A1B47F19BD496A8107B48421B0A197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4">
    <w:name w:val="AB01653D614A492CBE3978A2CDE873E8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4">
    <w:name w:val="D06749319F884A13A8B8AC619360375D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3">
    <w:name w:val="B99287203FD340BA825821A5EB13B1CA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3">
    <w:name w:val="205F99E91E8A4E598B1D601E21343AB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1">
    <w:name w:val="60CB7E1B73BF45B890B7F742A7939AC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2">
    <w:name w:val="3A56225333C845CA9598E0B40230EB6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2">
    <w:name w:val="6F52339CBF0E4249A25DC0289CEB5977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2">
    <w:name w:val="B8C1F3D0F76B4A1BBEDAB6578F640956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2">
    <w:name w:val="62196769D33C4AC0A3D6D1EFF7FBFD22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2">
    <w:name w:val="595D285370C74F0994BB6F93902E5E02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2">
    <w:name w:val="1FCFAE54DE984B239411020355ACE28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2">
    <w:name w:val="70DD501609CB4D5FA10DAC9E8043660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2">
    <w:name w:val="B230C4C5F619482C81CAA9478C7EF77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2">
    <w:name w:val="F0382D1AB07748978FF87524CC963DB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">
    <w:name w:val="29E1FFBCD52047759A91AD6DDC29B80C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1">
    <w:name w:val="DE11D5626A7A4DF1AB0A51891F846B9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1">
    <w:name w:val="1D56463AEAB2407DB6E584CE646841A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1">
    <w:name w:val="CFFCFF40EE9F44A38F84748429CC2D9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1">
    <w:name w:val="6E789221B7504D01A64A1DD949D10CB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">
    <w:name w:val="2D71704FE08F41A9A5AB0C5797E8F29D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1">
    <w:name w:val="617785587E1240679A748493E2CDCF5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1">
    <w:name w:val="959C77228F914E9195CE54CA9AEBA23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1">
    <w:name w:val="D9C63FB6605140BBBE263F10106C7D0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1">
    <w:name w:val="30EB9DA80D624BFBBD64062964B49AAE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1">
    <w:name w:val="083E20D317A8424F8719F02DD94F5AD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1">
    <w:name w:val="BD030D3C682046D480239202CE274AD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1">
    <w:name w:val="CD2D7E6C73E94B96B4D650BFDB9B02B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1">
    <w:name w:val="C210AB6C6B644036BDD1C6B5EF05F33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1">
    <w:name w:val="14198985469C4DD78DFED0F1670F1A30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1">
    <w:name w:val="707617802BDD4D649B1D09FA2215AB2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DDA49A9758642E79F527EE4CB7C94105">
    <w:name w:val="0DDA49A9758642E79F527EE4CB7C9410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3">
    <w:name w:val="BF17DD4F5C5A475BB8CCE1DA3132AECE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3">
    <w:name w:val="4D8F009003B34980861C186B5BA57EF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3">
    <w:name w:val="85ED47D2EB75467F9F5A106CD455122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5">
    <w:name w:val="21A1B47F19BD496A8107B48421B0A197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5">
    <w:name w:val="AB01653D614A492CBE3978A2CDE873E8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5">
    <w:name w:val="D06749319F884A13A8B8AC619360375D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4">
    <w:name w:val="B99287203FD340BA825821A5EB13B1CA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4">
    <w:name w:val="205F99E91E8A4E598B1D601E21343AB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2">
    <w:name w:val="60CB7E1B73BF45B890B7F742A7939AC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3">
    <w:name w:val="3A56225333C845CA9598E0B40230EB6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3">
    <w:name w:val="6F52339CBF0E4249A25DC0289CEB5977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3">
    <w:name w:val="B8C1F3D0F76B4A1BBEDAB6578F640956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3">
    <w:name w:val="62196769D33C4AC0A3D6D1EFF7FBFD22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3">
    <w:name w:val="595D285370C74F0994BB6F93902E5E02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3">
    <w:name w:val="1FCFAE54DE984B239411020355ACE28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3">
    <w:name w:val="70DD501609CB4D5FA10DAC9E8043660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3">
    <w:name w:val="B230C4C5F619482C81CAA9478C7EF77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3">
    <w:name w:val="F0382D1AB07748978FF87524CC963DB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1">
    <w:name w:val="29E1FFBCD52047759A91AD6DDC29B80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2">
    <w:name w:val="DE11D5626A7A4DF1AB0A51891F846B9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2">
    <w:name w:val="1D56463AEAB2407DB6E584CE646841A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2">
    <w:name w:val="CFFCFF40EE9F44A38F84748429CC2D9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2">
    <w:name w:val="6E789221B7504D01A64A1DD949D10CB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1">
    <w:name w:val="2D71704FE08F41A9A5AB0C5797E8F29D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2">
    <w:name w:val="617785587E1240679A748493E2CDCF5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2">
    <w:name w:val="959C77228F914E9195CE54CA9AEBA23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2">
    <w:name w:val="D9C63FB6605140BBBE263F10106C7D0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2">
    <w:name w:val="30EB9DA80D624BFBBD64062964B49AAE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2">
    <w:name w:val="083E20D317A8424F8719F02DD94F5AD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2">
    <w:name w:val="BD030D3C682046D480239202CE274AD1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2">
    <w:name w:val="CD2D7E6C73E94B96B4D650BFDB9B02BA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2">
    <w:name w:val="C210AB6C6B644036BDD1C6B5EF05F33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2">
    <w:name w:val="14198985469C4DD78DFED0F1670F1A30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2">
    <w:name w:val="707617802BDD4D649B1D09FA2215AB2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">
    <w:name w:val="E57B48D42CE348A7AE26D1D8A0492227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">
    <w:name w:val="DFED01DB09E04B0C980C2E7465D7568B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">
    <w:name w:val="ED42FA4324A34ACDA7213D0ADFCEAEB7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">
    <w:name w:val="E198AF5AEB8C407B9666049BE1B437D6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">
    <w:name w:val="DA1501D7B30F423C8F5CF85E7E78C0E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">
    <w:name w:val="0AD1885E03FA4A839DA36EE80B754F5F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">
    <w:name w:val="A5B09A0F5C7F4A53AC9D8FB042C3545A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65C10D9CD2E470BB02224BB08B62679">
    <w:name w:val="765C10D9CD2E470BB02224BB08B62679"/>
    <w:rsid w:val="00C369B4"/>
  </w:style>
  <w:style w:type="paragraph" w:customStyle="1" w:styleId="0DDA49A9758642E79F527EE4CB7C94106">
    <w:name w:val="0DDA49A9758642E79F527EE4CB7C94106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4">
    <w:name w:val="BF17DD4F5C5A475BB8CCE1DA3132AECE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4">
    <w:name w:val="4D8F009003B34980861C186B5BA57EF3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4">
    <w:name w:val="85ED47D2EB75467F9F5A106CD455122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6">
    <w:name w:val="21A1B47F19BD496A8107B48421B0A197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6">
    <w:name w:val="AB01653D614A492CBE3978A2CDE873E8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6">
    <w:name w:val="D06749319F884A13A8B8AC619360375D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5">
    <w:name w:val="B99287203FD340BA825821A5EB13B1CA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5">
    <w:name w:val="205F99E91E8A4E598B1D601E21343AB8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3">
    <w:name w:val="60CB7E1B73BF45B890B7F742A7939AC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4">
    <w:name w:val="3A56225333C845CA9598E0B40230EB6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4">
    <w:name w:val="6F52339CBF0E4249A25DC0289CEB5977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4">
    <w:name w:val="B8C1F3D0F76B4A1BBEDAB6578F640956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4">
    <w:name w:val="62196769D33C4AC0A3D6D1EFF7FBFD22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4">
    <w:name w:val="595D285370C74F0994BB6F93902E5E02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4">
    <w:name w:val="1FCFAE54DE984B239411020355ACE283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4">
    <w:name w:val="70DD501609CB4D5FA10DAC9E8043660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4">
    <w:name w:val="B230C4C5F619482C81CAA9478C7EF77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4">
    <w:name w:val="F0382D1AB07748978FF87524CC963DB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2">
    <w:name w:val="29E1FFBCD52047759A91AD6DDC29B80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3">
    <w:name w:val="DE11D5626A7A4DF1AB0A51891F846B9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3">
    <w:name w:val="1D56463AEAB2407DB6E584CE646841AC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3">
    <w:name w:val="CFFCFF40EE9F44A38F84748429CC2D9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3">
    <w:name w:val="6E789221B7504D01A64A1DD949D10CB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65C10D9CD2E470BB02224BB08B626791">
    <w:name w:val="765C10D9CD2E470BB02224BB08B62679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2">
    <w:name w:val="2D71704FE08F41A9A5AB0C5797E8F29D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3">
    <w:name w:val="617785587E1240679A748493E2CDCF5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3">
    <w:name w:val="959C77228F914E9195CE54CA9AEBA23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3">
    <w:name w:val="D9C63FB6605140BBBE263F10106C7D0C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3">
    <w:name w:val="30EB9DA80D624BFBBD64062964B49AAE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3">
    <w:name w:val="083E20D317A8424F8719F02DD94F5AD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3">
    <w:name w:val="BD030D3C682046D480239202CE274AD1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3">
    <w:name w:val="CD2D7E6C73E94B96B4D650BFDB9B02BA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3">
    <w:name w:val="C210AB6C6B644036BDD1C6B5EF05F33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3">
    <w:name w:val="14198985469C4DD78DFED0F1670F1A30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3">
    <w:name w:val="707617802BDD4D649B1D09FA2215AB2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1">
    <w:name w:val="E57B48D42CE348A7AE26D1D8A049222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1">
    <w:name w:val="DFED01DB09E04B0C980C2E7465D7568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1">
    <w:name w:val="ED42FA4324A34ACDA7213D0ADFCEAEB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1">
    <w:name w:val="E198AF5AEB8C407B9666049BE1B437D6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1">
    <w:name w:val="DA1501D7B30F423C8F5CF85E7E78C0E4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1">
    <w:name w:val="0AD1885E03FA4A839DA36EE80B754F5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1">
    <w:name w:val="A5B09A0F5C7F4A53AC9D8FB042C3545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">
    <w:name w:val="BA9DF18E26234E06BDEB0C8019176580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4">
    <w:name w:val="617785587E1240679A748493E2CDCF55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4">
    <w:name w:val="959C77228F914E9195CE54CA9AEBA233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4">
    <w:name w:val="D9C63FB6605140BBBE263F10106C7D0C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4">
    <w:name w:val="30EB9DA80D624BFBBD64062964B49AAE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4">
    <w:name w:val="083E20D317A8424F8719F02DD94F5ADF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4">
    <w:name w:val="BD030D3C682046D480239202CE274AD1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4">
    <w:name w:val="CD2D7E6C73E94B96B4D650BFDB9B02BA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4">
    <w:name w:val="C210AB6C6B644036BDD1C6B5EF05F335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4">
    <w:name w:val="14198985469C4DD78DFED0F1670F1A30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4">
    <w:name w:val="707617802BDD4D649B1D09FA2215AB2F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2">
    <w:name w:val="E57B48D42CE348A7AE26D1D8A0492227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2">
    <w:name w:val="DFED01DB09E04B0C980C2E7465D7568B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2">
    <w:name w:val="ED42FA4324A34ACDA7213D0ADFCEAEB7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2">
    <w:name w:val="E198AF5AEB8C407B9666049BE1B437D6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2">
    <w:name w:val="DA1501D7B30F423C8F5CF85E7E78C0E4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2">
    <w:name w:val="0AD1885E03FA4A839DA36EE80B754F5F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2">
    <w:name w:val="A5B09A0F5C7F4A53AC9D8FB042C3545A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1">
    <w:name w:val="BA9DF18E26234E06BDEB0C80191765801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5">
    <w:name w:val="617785587E1240679A748493E2CDCF55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5">
    <w:name w:val="959C77228F914E9195CE54CA9AEBA233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5">
    <w:name w:val="D9C63FB6605140BBBE263F10106C7D0C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5">
    <w:name w:val="30EB9DA80D624BFBBD64062964B49AAE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5">
    <w:name w:val="083E20D317A8424F8719F02DD94F5AD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5">
    <w:name w:val="BD030D3C682046D480239202CE274AD1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5">
    <w:name w:val="CD2D7E6C73E94B96B4D650BFDB9B02BA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5">
    <w:name w:val="C210AB6C6B644036BDD1C6B5EF05F335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5">
    <w:name w:val="14198985469C4DD78DFED0F1670F1A30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5">
    <w:name w:val="707617802BDD4D649B1D09FA2215AB2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3">
    <w:name w:val="E57B48D42CE348A7AE26D1D8A0492227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3">
    <w:name w:val="DFED01DB09E04B0C980C2E7465D7568B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3">
    <w:name w:val="ED42FA4324A34ACDA7213D0ADFCEAEB7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">
    <w:name w:val="8596ADCFA99749DC9468B057875AF38F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3">
    <w:name w:val="DA1501D7B30F423C8F5CF85E7E78C0E4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3">
    <w:name w:val="0AD1885E03FA4A839DA36EE80B754F5F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3">
    <w:name w:val="A5B09A0F5C7F4A53AC9D8FB042C3545A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2">
    <w:name w:val="BA9DF18E26234E06BDEB0C80191765802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6">
    <w:name w:val="617785587E1240679A748493E2CDCF55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6">
    <w:name w:val="959C77228F914E9195CE54CA9AEBA233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6">
    <w:name w:val="D9C63FB6605140BBBE263F10106C7D0C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6">
    <w:name w:val="30EB9DA80D624BFBBD64062964B49AAE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6">
    <w:name w:val="083E20D317A8424F8719F02DD94F5ADF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6">
    <w:name w:val="BD030D3C682046D480239202CE274AD1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6">
    <w:name w:val="CD2D7E6C73E94B96B4D650BFDB9B02BA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6">
    <w:name w:val="C210AB6C6B644036BDD1C6B5EF05F335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6">
    <w:name w:val="14198985469C4DD78DFED0F1670F1A30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6">
    <w:name w:val="707617802BDD4D649B1D09FA2215AB2F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4">
    <w:name w:val="E57B48D42CE348A7AE26D1D8A0492227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4">
    <w:name w:val="DFED01DB09E04B0C980C2E7465D7568B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4">
    <w:name w:val="ED42FA4324A34ACDA7213D0ADFCEAEB7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1">
    <w:name w:val="8596ADCFA99749DC9468B057875AF38F1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4">
    <w:name w:val="DA1501D7B30F423C8F5CF85E7E78C0E4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4">
    <w:name w:val="0AD1885E03FA4A839DA36EE80B754F5F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4">
    <w:name w:val="A5B09A0F5C7F4A53AC9D8FB042C3545A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3">
    <w:name w:val="BA9DF18E26234E06BDEB0C8019176580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7">
    <w:name w:val="617785587E1240679A748493E2CDCF55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7">
    <w:name w:val="959C77228F914E9195CE54CA9AEBA233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7">
    <w:name w:val="D9C63FB6605140BBBE263F10106C7D0C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7">
    <w:name w:val="30EB9DA80D624BFBBD64062964B49AAE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7">
    <w:name w:val="083E20D317A8424F8719F02DD94F5ADF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7">
    <w:name w:val="BD030D3C682046D480239202CE274AD1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7">
    <w:name w:val="CD2D7E6C73E94B96B4D650BFDB9B02BA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7">
    <w:name w:val="C210AB6C6B644036BDD1C6B5EF05F335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7">
    <w:name w:val="14198985469C4DD78DFED0F1670F1A30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7">
    <w:name w:val="707617802BDD4D649B1D09FA2215AB2F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5">
    <w:name w:val="E57B48D42CE348A7AE26D1D8A0492227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5">
    <w:name w:val="DFED01DB09E04B0C980C2E7465D7568B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5">
    <w:name w:val="ED42FA4324A34ACDA7213D0ADFCEAEB7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2">
    <w:name w:val="8596ADCFA99749DC9468B057875AF38F2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5">
    <w:name w:val="DA1501D7B30F423C8F5CF85E7E78C0E4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5">
    <w:name w:val="0AD1885E03FA4A839DA36EE80B754F5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5">
    <w:name w:val="A5B09A0F5C7F4A53AC9D8FB042C3545A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B69E761089405D92C74C61DA5452C1">
    <w:name w:val="D7B69E761089405D92C74C61DA5452C1"/>
    <w:rsid w:val="001940A7"/>
  </w:style>
  <w:style w:type="paragraph" w:customStyle="1" w:styleId="BA9DF18E26234E06BDEB0C80191765804">
    <w:name w:val="BA9DF18E26234E06BDEB0C80191765804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8">
    <w:name w:val="617785587E1240679A748493E2CDCF55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8">
    <w:name w:val="959C77228F914E9195CE54CA9AEBA233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8">
    <w:name w:val="D9C63FB6605140BBBE263F10106C7D0C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8">
    <w:name w:val="30EB9DA80D624BFBBD64062964B49AAE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8">
    <w:name w:val="083E20D317A8424F8719F02DD94F5ADF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8">
    <w:name w:val="BD030D3C682046D480239202CE274AD1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8">
    <w:name w:val="CD2D7E6C73E94B96B4D650BFDB9B02BA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8">
    <w:name w:val="C210AB6C6B644036BDD1C6B5EF05F335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8">
    <w:name w:val="14198985469C4DD78DFED0F1670F1A30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8">
    <w:name w:val="707617802BDD4D649B1D09FA2215AB2F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B69E761089405D92C74C61DA5452C11">
    <w:name w:val="D7B69E761089405D92C74C61DA5452C11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6">
    <w:name w:val="E57B48D42CE348A7AE26D1D8A0492227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6">
    <w:name w:val="DFED01DB09E04B0C980C2E7465D7568B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6">
    <w:name w:val="ED42FA4324A34ACDA7213D0ADFCEAEB7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3">
    <w:name w:val="8596ADCFA99749DC9468B057875AF38F3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6">
    <w:name w:val="DA1501D7B30F423C8F5CF85E7E78C0E4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6">
    <w:name w:val="0AD1885E03FA4A839DA36EE80B754F5F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6">
    <w:name w:val="A5B09A0F5C7F4A53AC9D8FB042C3545A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CAC1B7F844E42FFB3621982C556C750">
    <w:name w:val="ACAC1B7F844E42FFB3621982C556C750"/>
    <w:rsid w:val="005730AE"/>
  </w:style>
  <w:style w:type="paragraph" w:customStyle="1" w:styleId="42C968A1A40A434DBF0EA38111F24ABB">
    <w:name w:val="42C968A1A40A434DBF0EA38111F24ABB"/>
    <w:rsid w:val="005730AE"/>
  </w:style>
  <w:style w:type="paragraph" w:customStyle="1" w:styleId="BA9DF18E26234E06BDEB0C80191765805">
    <w:name w:val="BA9DF18E26234E06BDEB0C80191765805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9">
    <w:name w:val="617785587E1240679A748493E2CDCF55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9">
    <w:name w:val="959C77228F914E9195CE54CA9AEBA233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9">
    <w:name w:val="D9C63FB6605140BBBE263F10106C7D0C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9">
    <w:name w:val="30EB9DA80D624BFBBD64062964B49AAE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9">
    <w:name w:val="083E20D317A8424F8719F02DD94F5ADF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9">
    <w:name w:val="BD030D3C682046D480239202CE274AD1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9">
    <w:name w:val="CD2D7E6C73E94B96B4D650BFDB9B02BA9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CAC1B7F844E42FFB3621982C556C7501">
    <w:name w:val="ACAC1B7F844E42FFB3621982C556C7501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2C968A1A40A434DBF0EA38111F24ABB1">
    <w:name w:val="42C968A1A40A434DBF0EA38111F24ABB1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B69E761089405D92C74C61DA5452C12">
    <w:name w:val="D7B69E761089405D92C74C61DA5452C12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7">
    <w:name w:val="E57B48D42CE348A7AE26D1D8A0492227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7">
    <w:name w:val="DFED01DB09E04B0C980C2E7465D7568B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7">
    <w:name w:val="ED42FA4324A34ACDA7213D0ADFCEAEB7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4">
    <w:name w:val="8596ADCFA99749DC9468B057875AF38F4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7">
    <w:name w:val="DA1501D7B30F423C8F5CF85E7E78C0E4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7">
    <w:name w:val="0AD1885E03FA4A839DA36EE80B754F5F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7">
    <w:name w:val="A5B09A0F5C7F4A53AC9D8FB042C3545A7"/>
    <w:rsid w:val="0045708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BE8C6488F549A3952475CB85EF7056">
    <w:name w:val="C2BE8C6488F549A3952475CB85EF7056"/>
    <w:rsid w:val="009B5653"/>
  </w:style>
  <w:style w:type="paragraph" w:customStyle="1" w:styleId="8C2E43438D8B43AEB6D2C6553E0F76AD">
    <w:name w:val="8C2E43438D8B43AEB6D2C6553E0F76AD"/>
    <w:rsid w:val="009B5653"/>
  </w:style>
  <w:style w:type="paragraph" w:customStyle="1" w:styleId="03482A958F47420CA558EDE8CE0FEDC2">
    <w:name w:val="03482A958F47420CA558EDE8CE0FEDC2"/>
    <w:rsid w:val="009B5653"/>
  </w:style>
  <w:style w:type="paragraph" w:customStyle="1" w:styleId="C1D01F72440948529FECA6440A067EF8">
    <w:name w:val="C1D01F72440948529FECA6440A067EF8"/>
    <w:rsid w:val="009B5653"/>
  </w:style>
  <w:style w:type="paragraph" w:customStyle="1" w:styleId="2EDA868F0D434D0AA5D00BE0CB971114">
    <w:name w:val="2EDA868F0D434D0AA5D00BE0CB971114"/>
    <w:rsid w:val="009B5653"/>
  </w:style>
  <w:style w:type="paragraph" w:customStyle="1" w:styleId="C3A9F3CECD724843A532C25C50EB0A67">
    <w:name w:val="C3A9F3CECD724843A532C25C50EB0A67"/>
    <w:rsid w:val="009B5653"/>
  </w:style>
  <w:style w:type="paragraph" w:customStyle="1" w:styleId="6A96676A293549F8AFB44000424A0B3B">
    <w:name w:val="6A96676A293549F8AFB44000424A0B3B"/>
    <w:rsid w:val="009B5653"/>
  </w:style>
  <w:style w:type="paragraph" w:customStyle="1" w:styleId="7D20494B4637415199312BA88E02A924">
    <w:name w:val="7D20494B4637415199312BA88E02A924"/>
    <w:rsid w:val="009B5653"/>
  </w:style>
  <w:style w:type="paragraph" w:customStyle="1" w:styleId="8ED46DE504D148C78F6F50F4CFAEB659">
    <w:name w:val="8ED46DE504D148C78F6F50F4CFAEB659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10">
    <w:name w:val="617785587E1240679A748493E2CDCF55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10">
    <w:name w:val="959C77228F914E9195CE54CA9AEBA233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10">
    <w:name w:val="D9C63FB6605140BBBE263F10106C7D0C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10">
    <w:name w:val="30EB9DA80D624BFBBD64062964B49AAE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10">
    <w:name w:val="083E20D317A8424F8719F02DD94F5ADF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10">
    <w:name w:val="BD030D3C682046D480239202CE274AD1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10">
    <w:name w:val="CD2D7E6C73E94B96B4D650BFDB9B02BA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482A958F47420CA558EDE8CE0FEDC21">
    <w:name w:val="03482A958F47420CA558EDE8CE0FEDC2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D01F72440948529FECA6440A067EF81">
    <w:name w:val="C1D01F72440948529FECA6440A067EF8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20494B4637415199312BA88E02A9241">
    <w:name w:val="7D20494B4637415199312BA88E02A924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8">
    <w:name w:val="E57B48D42CE348A7AE26D1D8A04922278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8">
    <w:name w:val="DFED01DB09E04B0C980C2E7465D7568B8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8">
    <w:name w:val="ED42FA4324A34ACDA7213D0ADFCEAEB78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5">
    <w:name w:val="8596ADCFA99749DC9468B057875AF38F5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8">
    <w:name w:val="DA1501D7B30F423C8F5CF85E7E78C0E48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DA868F0D434D0AA5D00BE0CB9711141">
    <w:name w:val="2EDA868F0D434D0AA5D00BE0CB971114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3A9F3CECD724843A532C25C50EB0A671">
    <w:name w:val="C3A9F3CECD724843A532C25C50EB0A67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46DE504D148C78F6F50F4CFAEB6591">
    <w:name w:val="8ED46DE504D148C78F6F50F4CFAEB659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11">
    <w:name w:val="617785587E1240679A748493E2CDCF55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11">
    <w:name w:val="959C77228F914E9195CE54CA9AEBA233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11">
    <w:name w:val="D9C63FB6605140BBBE263F10106C7D0C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11">
    <w:name w:val="30EB9DA80D624BFBBD64062964B49AAE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11">
    <w:name w:val="083E20D317A8424F8719F02DD94F5ADF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11">
    <w:name w:val="BD030D3C682046D480239202CE274AD1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11">
    <w:name w:val="CD2D7E6C73E94B96B4D650BFDB9B02BA11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482A958F47420CA558EDE8CE0FEDC22">
    <w:name w:val="03482A958F47420CA558EDE8CE0FEDC2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D01F72440948529FECA6440A067EF82">
    <w:name w:val="C1D01F72440948529FECA6440A067EF8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20494B4637415199312BA88E02A9242">
    <w:name w:val="7D20494B4637415199312BA88E02A924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9">
    <w:name w:val="E57B48D42CE348A7AE26D1D8A04922279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9">
    <w:name w:val="DFED01DB09E04B0C980C2E7465D7568B9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9">
    <w:name w:val="ED42FA4324A34ACDA7213D0ADFCEAEB79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6">
    <w:name w:val="8596ADCFA99749DC9468B057875AF38F6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9">
    <w:name w:val="DA1501D7B30F423C8F5CF85E7E78C0E49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DA868F0D434D0AA5D00BE0CB9711142">
    <w:name w:val="2EDA868F0D434D0AA5D00BE0CB971114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3A9F3CECD724843A532C25C50EB0A672">
    <w:name w:val="C3A9F3CECD724843A532C25C50EB0A67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46DE504D148C78F6F50F4CFAEB6592">
    <w:name w:val="8ED46DE504D148C78F6F50F4CFAEB659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12">
    <w:name w:val="617785587E1240679A748493E2CDCF55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12">
    <w:name w:val="959C77228F914E9195CE54CA9AEBA233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12">
    <w:name w:val="D9C63FB6605140BBBE263F10106C7D0C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12">
    <w:name w:val="30EB9DA80D624BFBBD64062964B49AAE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12">
    <w:name w:val="083E20D317A8424F8719F02DD94F5ADF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12">
    <w:name w:val="BD030D3C682046D480239202CE274AD1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12">
    <w:name w:val="CD2D7E6C73E94B96B4D650BFDB9B02BA12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482A958F47420CA558EDE8CE0FEDC23">
    <w:name w:val="03482A958F47420CA558EDE8CE0FEDC23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D01F72440948529FECA6440A067EF83">
    <w:name w:val="C1D01F72440948529FECA6440A067EF83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20494B4637415199312BA88E02A9243">
    <w:name w:val="7D20494B4637415199312BA88E02A9243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10">
    <w:name w:val="E57B48D42CE348A7AE26D1D8A0492227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10">
    <w:name w:val="DFED01DB09E04B0C980C2E7465D7568B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10">
    <w:name w:val="ED42FA4324A34ACDA7213D0ADFCEAEB7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7">
    <w:name w:val="8596ADCFA99749DC9468B057875AF38F7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10">
    <w:name w:val="DA1501D7B30F423C8F5CF85E7E78C0E410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DA868F0D434D0AA5D00BE0CB9711143">
    <w:name w:val="2EDA868F0D434D0AA5D00BE0CB9711143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3A9F3CECD724843A532C25C50EB0A673">
    <w:name w:val="C3A9F3CECD724843A532C25C50EB0A673"/>
    <w:rsid w:val="009B5653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FDB2F-E2A5-46F5-A544-4CC040A20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ja Ilina</dc:creator>
  <cp:lastModifiedBy>Dolgoshein Danila</cp:lastModifiedBy>
  <cp:revision>152</cp:revision>
  <dcterms:created xsi:type="dcterms:W3CDTF">2018-07-25T09:48:00Z</dcterms:created>
  <dcterms:modified xsi:type="dcterms:W3CDTF">2019-03-27T14:13:00Z</dcterms:modified>
</cp:coreProperties>
</file>